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439D6" w14:textId="77777777" w:rsidR="00EE5431" w:rsidRDefault="00EE5431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BN COLLABORATIVE POSTGRADAUTE PROGRAMME</w:t>
      </w:r>
    </w:p>
    <w:p w14:paraId="183E31FC" w14:textId="77777777" w:rsidR="00EE5431" w:rsidRDefault="00EE5431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NIVERSITY OF IBADAN SCHOOL OF BUSINESS</w:t>
      </w:r>
    </w:p>
    <w:p w14:paraId="19EC8416" w14:textId="355BA7B9" w:rsidR="009B54B1" w:rsidRDefault="005D57A6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ORK PLAN</w:t>
      </w:r>
    </w:p>
    <w:p w14:paraId="2193FC89" w14:textId="14086AE7" w:rsidR="009B54B1" w:rsidRDefault="005D57A6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AME OF LECTURER</w:t>
      </w:r>
      <w:r w:rsidR="00EE5431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454BE49E" w14:textId="1EECFE75" w:rsidR="009B54B1" w:rsidRDefault="005D57A6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E5431">
        <w:rPr>
          <w:rFonts w:ascii="Times New Roman" w:hAnsi="Times New Roman" w:cs="Times New Roman"/>
          <w:b/>
          <w:sz w:val="24"/>
          <w:szCs w:val="24"/>
        </w:rPr>
        <w:t xml:space="preserve">MBC 725 </w:t>
      </w:r>
      <w:r>
        <w:rPr>
          <w:rFonts w:ascii="Times New Roman" w:hAnsi="Times New Roman" w:cs="Times New Roman"/>
          <w:b/>
          <w:bCs/>
          <w:sz w:val="24"/>
          <w:szCs w:val="24"/>
        </w:rPr>
        <w:t>RISK AND FRAUD ANALYTIC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4EA83EF" w14:textId="77777777" w:rsidR="00EE5431" w:rsidRDefault="00EE5431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618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0"/>
        <w:gridCol w:w="4410"/>
        <w:gridCol w:w="2880"/>
        <w:gridCol w:w="720"/>
        <w:gridCol w:w="1980"/>
        <w:gridCol w:w="1890"/>
        <w:gridCol w:w="450"/>
        <w:gridCol w:w="2053"/>
      </w:tblGrid>
      <w:tr w:rsidR="00616934" w:rsidRPr="00616934" w14:paraId="172D6B4A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0B8E5ADE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table01"/>
            <w:bookmarkEnd w:id="0"/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UDY WEEK 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6F40A57A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1E192751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PIC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6061AC7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B-TOPIC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733E21A7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ULTS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319DE9F2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>TIME</w:t>
            </w:r>
          </w:p>
          <w:p w14:paraId="1224C082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rs </w:t>
            </w:r>
          </w:p>
        </w:tc>
        <w:tc>
          <w:tcPr>
            <w:tcW w:w="1980" w:type="dxa"/>
          </w:tcPr>
          <w:p w14:paraId="26F9FBAB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S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40" w:type="dxa"/>
            <w:gridSpan w:val="2"/>
          </w:tcPr>
          <w:p w14:paraId="5F388AB0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ggested Videos</w:t>
            </w:r>
          </w:p>
        </w:tc>
      </w:tr>
      <w:tr w:rsidR="00616934" w:rsidRPr="00616934" w14:paraId="2EA78F6E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4479B832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C9C267E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10" w:type="dxa"/>
          </w:tcPr>
          <w:p w14:paraId="5D7D5875" w14:textId="77777777" w:rsidR="00F1215B" w:rsidRPr="00616934" w:rsidRDefault="005D57A6" w:rsidP="00F505C9">
            <w:pPr>
              <w:pStyle w:val="Heading1"/>
              <w:tabs>
                <w:tab w:val="left" w:pos="435"/>
              </w:tabs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616934">
              <w:rPr>
                <w:sz w:val="24"/>
                <w:szCs w:val="24"/>
              </w:rPr>
              <w:t xml:space="preserve"> </w:t>
            </w:r>
            <w:r w:rsidR="00F1215B" w:rsidRPr="00616934">
              <w:rPr>
                <w:sz w:val="24"/>
                <w:szCs w:val="24"/>
              </w:rPr>
              <w:t>1.</w:t>
            </w:r>
            <w:r w:rsidR="00F505C9">
              <w:rPr>
                <w:sz w:val="24"/>
                <w:szCs w:val="24"/>
              </w:rPr>
              <w:t>0</w:t>
            </w:r>
            <w:r w:rsidR="00F1215B" w:rsidRPr="00616934">
              <w:rPr>
                <w:sz w:val="24"/>
                <w:szCs w:val="24"/>
              </w:rPr>
              <w:t xml:space="preserve"> Introduction to Risk and Fraud </w:t>
            </w:r>
            <w:r w:rsidR="00F505C9">
              <w:rPr>
                <w:sz w:val="24"/>
                <w:szCs w:val="24"/>
              </w:rPr>
              <w:tab/>
            </w:r>
            <w:r w:rsidR="00F1215B" w:rsidRPr="00616934">
              <w:rPr>
                <w:sz w:val="24"/>
                <w:szCs w:val="24"/>
              </w:rPr>
              <w:t>Analytics</w:t>
            </w:r>
          </w:p>
          <w:p w14:paraId="2CB7728C" w14:textId="77777777" w:rsidR="00F1215B" w:rsidRPr="00616934" w:rsidRDefault="00F1215B" w:rsidP="006C4AE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1.1 Concept of Risk </w:t>
            </w:r>
          </w:p>
          <w:p w14:paraId="14B229DF" w14:textId="77777777" w:rsidR="00F1215B" w:rsidRPr="00616934" w:rsidRDefault="00F1215B" w:rsidP="006C4AE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1.2 The Risk Environment</w:t>
            </w:r>
          </w:p>
          <w:p w14:paraId="11FD0EA8" w14:textId="77777777" w:rsidR="00F1215B" w:rsidRPr="00616934" w:rsidRDefault="00F1215B" w:rsidP="006C4AE8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.3 Evolution of Fraud Analytic</w:t>
            </w:r>
          </w:p>
          <w:p w14:paraId="3427F0D0" w14:textId="77777777" w:rsidR="00F1215B" w:rsidRPr="00616934" w:rsidRDefault="00F1215B" w:rsidP="006C4AE8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.4 Which businesses are affected?</w:t>
            </w:r>
          </w:p>
          <w:p w14:paraId="7B4E34B9" w14:textId="77777777" w:rsidR="00F1215B" w:rsidRPr="00616934" w:rsidRDefault="00F1215B" w:rsidP="006C4AE8">
            <w:pPr>
              <w:pStyle w:val="Heading2"/>
              <w:spacing w:before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1.5 </w:t>
            </w:r>
            <w:r w:rsidR="00015767" w:rsidRPr="006169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Fraud Triangle</w:t>
            </w:r>
          </w:p>
          <w:p w14:paraId="0249A342" w14:textId="77777777" w:rsidR="00F1215B" w:rsidRPr="00616934" w:rsidRDefault="00F1215B" w:rsidP="006C4A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1.6 Characteristics of a Fraud Data Scientist</w:t>
            </w:r>
          </w:p>
          <w:p w14:paraId="5E08CCCD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12A5CCAA" w14:textId="77777777" w:rsidR="009B54B1" w:rsidRPr="00616934" w:rsidRDefault="005D57A6" w:rsidP="006848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2880" w:type="dxa"/>
          </w:tcPr>
          <w:p w14:paraId="7DA9475B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student can: </w:t>
            </w:r>
          </w:p>
          <w:p w14:paraId="622377B3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B401CC" w14:textId="77777777" w:rsidR="009B54B1" w:rsidRPr="00616934" w:rsidRDefault="005D57A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Briefly explain the </w:t>
            </w:r>
            <w:r w:rsidR="006C3CB8" w:rsidRPr="00616934">
              <w:rPr>
                <w:rFonts w:ascii="Times New Roman" w:eastAsia="Times New Roman" w:hAnsi="Times New Roman"/>
                <w:sz w:val="24"/>
                <w:szCs w:val="24"/>
              </w:rPr>
              <w:t>term risk and its various perspectives</w:t>
            </w: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65B59492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119E5A" w14:textId="77777777" w:rsidR="009B54B1" w:rsidRPr="00616934" w:rsidRDefault="005D57A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 w:rsidR="006C3CB8" w:rsidRPr="00616934">
              <w:rPr>
                <w:rFonts w:ascii="Times New Roman" w:eastAsia="Times New Roman" w:hAnsi="Times New Roman"/>
                <w:sz w:val="24"/>
                <w:szCs w:val="24"/>
              </w:rPr>
              <w:t>are the features and classifications of risk?</w:t>
            </w:r>
          </w:p>
          <w:p w14:paraId="78F49917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A2029D" w14:textId="77777777" w:rsidR="009B54B1" w:rsidRPr="00616934" w:rsidRDefault="00921CDB" w:rsidP="00015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Explain the various risk environment: economic, political, social, physical asset</w:t>
            </w:r>
            <w:r w:rsidR="00015767" w:rsidRPr="00616934">
              <w:rPr>
                <w:rFonts w:ascii="Times New Roman" w:eastAsia="Times New Roman" w:hAnsi="Times New Roman"/>
                <w:sz w:val="24"/>
                <w:szCs w:val="24"/>
              </w:rPr>
              <w:t>s, personnel etc.</w:t>
            </w:r>
          </w:p>
          <w:p w14:paraId="144B2A2A" w14:textId="77777777" w:rsidR="009B54B1" w:rsidRPr="00616934" w:rsidRDefault="005D57A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What is batch production? </w:t>
            </w:r>
          </w:p>
          <w:p w14:paraId="229D3AAB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E06873" w14:textId="77777777" w:rsidR="009B54B1" w:rsidRPr="00616934" w:rsidRDefault="00015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Give a historical background of fraud in the global economic environment</w:t>
            </w:r>
          </w:p>
          <w:p w14:paraId="3013AB57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A0FED8" w14:textId="77777777" w:rsidR="009B54B1" w:rsidRPr="00616934" w:rsidRDefault="005D57A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What is </w:t>
            </w:r>
            <w:r w:rsidR="00015767" w:rsidRPr="00616934">
              <w:rPr>
                <w:rFonts w:ascii="Times New Roman" w:eastAsia="Times New Roman" w:hAnsi="Times New Roman"/>
                <w:sz w:val="24"/>
                <w:szCs w:val="24"/>
              </w:rPr>
              <w:t>fraud?</w:t>
            </w:r>
          </w:p>
          <w:p w14:paraId="245DA74C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E7C7C8" w14:textId="77777777" w:rsidR="009B54B1" w:rsidRPr="00616934" w:rsidRDefault="005D57A6" w:rsidP="00015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 w:rsidR="00015767" w:rsidRPr="00616934">
              <w:rPr>
                <w:rFonts w:ascii="Times New Roman" w:eastAsia="Times New Roman" w:hAnsi="Times New Roman"/>
                <w:sz w:val="24"/>
                <w:szCs w:val="24"/>
              </w:rPr>
              <w:t>are the categories of fraud?</w:t>
            </w:r>
          </w:p>
          <w:p w14:paraId="51E80DD6" w14:textId="77777777" w:rsidR="00015767" w:rsidRPr="00616934" w:rsidRDefault="00015767" w:rsidP="00015767">
            <w:pPr>
              <w:pStyle w:val="ListParagrap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4E679DD6" w14:textId="77777777" w:rsidR="009B54B1" w:rsidRPr="00616934" w:rsidRDefault="005D57A6" w:rsidP="00015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What are </w:t>
            </w:r>
            <w:r w:rsidR="00015767" w:rsidRPr="00616934">
              <w:rPr>
                <w:rFonts w:ascii="Times New Roman" w:eastAsia="Times New Roman" w:hAnsi="Times New Roman"/>
                <w:sz w:val="24"/>
                <w:szCs w:val="24"/>
              </w:rPr>
              <w:t>the characteristics of fraud</w:t>
            </w: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781F0570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208CB4" w14:textId="77777777" w:rsidR="009B54B1" w:rsidRPr="00616934" w:rsidRDefault="005D57A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 w:rsidR="00015767"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type of organisations </w:t>
            </w: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are</w:t>
            </w:r>
            <w:r w:rsidR="00015767"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 prone to frauds</w:t>
            </w: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50C2A856" w14:textId="77777777" w:rsidR="009B54B1" w:rsidRPr="00616934" w:rsidRDefault="009B54B1">
            <w:pPr>
              <w:spacing w:after="0" w:line="240" w:lineRule="auto"/>
              <w:ind w:left="-360" w:firstLine="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C0C801" w14:textId="77777777" w:rsidR="009B54B1" w:rsidRPr="00616934" w:rsidRDefault="00015767" w:rsidP="0001576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Briefly e</w:t>
            </w:r>
            <w:r w:rsidR="005D57A6"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xplain </w:t>
            </w: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the notion of fraud triangle</w:t>
            </w:r>
            <w:r w:rsidR="005D57A6"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</w:p>
          <w:p w14:paraId="3CC5A342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14ED1A" w14:textId="545ABE57" w:rsidR="009B54B1" w:rsidRPr="00616934" w:rsidRDefault="00015767" w:rsidP="003439E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What are the features of a fraud data </w:t>
            </w:r>
            <w:proofErr w:type="spellStart"/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scientistoranalyst</w:t>
            </w:r>
            <w:proofErr w:type="spellEnd"/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?</w:t>
            </w:r>
            <w:r w:rsidR="005D57A6" w:rsidRPr="0061693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0ED8B4EC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2AA1773C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6806CD" w14:textId="77777777" w:rsidR="009B54B1" w:rsidRPr="00616934" w:rsidRDefault="005D57A6">
            <w:pPr>
              <w:pStyle w:val="ListParagraph"/>
              <w:numPr>
                <w:ilvl w:val="0"/>
                <w:numId w:val="2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24D99D52" w14:textId="77777777" w:rsidR="009B54B1" w:rsidRPr="00616934" w:rsidRDefault="009B54B1">
            <w:pPr>
              <w:rPr>
                <w:rStyle w:val="tr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4B752B21" w14:textId="77777777" w:rsidR="009B54B1" w:rsidRPr="00616934" w:rsidRDefault="005D57A6">
            <w:pPr>
              <w:pStyle w:val="ListParagraph"/>
              <w:numPr>
                <w:ilvl w:val="0"/>
                <w:numId w:val="2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690470BF" w14:textId="77777777" w:rsidR="009B54B1" w:rsidRPr="00616934" w:rsidRDefault="009B54B1">
            <w:pPr>
              <w:rPr>
                <w:rStyle w:val="tr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6A662E78" w14:textId="77777777" w:rsidR="009B54B1" w:rsidRPr="00616934" w:rsidRDefault="005D57A6">
            <w:pPr>
              <w:pStyle w:val="ListParagraph"/>
              <w:numPr>
                <w:ilvl w:val="0"/>
                <w:numId w:val="2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Guided study will include text readings and the use of a wide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range internet based resources.</w:t>
            </w:r>
          </w:p>
          <w:p w14:paraId="6D119EB0" w14:textId="77777777" w:rsidR="009B54B1" w:rsidRPr="00616934" w:rsidRDefault="009B54B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801B1C2" w14:textId="77777777" w:rsidR="009B54B1" w:rsidRPr="00616934" w:rsidRDefault="005D57A6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540D4800" w14:textId="77777777" w:rsidR="009B54B1" w:rsidRPr="00616934" w:rsidRDefault="009B54B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340" w:type="dxa"/>
            <w:gridSpan w:val="2"/>
          </w:tcPr>
          <w:p w14:paraId="1C9010C1" w14:textId="77777777" w:rsidR="009B54B1" w:rsidRPr="00616934" w:rsidRDefault="005D57A6">
            <w:pPr>
              <w:pStyle w:val="Head12"/>
              <w:tabs>
                <w:tab w:val="clear" w:pos="360"/>
              </w:tabs>
              <w:rPr>
                <w:b w:val="0"/>
                <w:szCs w:val="24"/>
              </w:rPr>
            </w:pPr>
            <w:r w:rsidRPr="00616934">
              <w:rPr>
                <w:szCs w:val="24"/>
              </w:rPr>
              <w:lastRenderedPageBreak/>
              <w:t xml:space="preserve"> </w:t>
            </w:r>
            <w:r w:rsidRPr="00616934">
              <w:rPr>
                <w:b w:val="0"/>
                <w:szCs w:val="24"/>
              </w:rPr>
              <w:t xml:space="preserve">There are many good   videos available on </w:t>
            </w:r>
            <w:r w:rsidR="003439E5" w:rsidRPr="00616934">
              <w:rPr>
                <w:b w:val="0"/>
                <w:szCs w:val="24"/>
              </w:rPr>
              <w:t>YouTube</w:t>
            </w:r>
          </w:p>
          <w:p w14:paraId="5DDF6D0A" w14:textId="77777777" w:rsidR="009B54B1" w:rsidRPr="00616934" w:rsidRDefault="009B54B1">
            <w:pPr>
              <w:pStyle w:val="Head12"/>
              <w:tabs>
                <w:tab w:val="clear" w:pos="360"/>
              </w:tabs>
              <w:rPr>
                <w:b w:val="0"/>
                <w:szCs w:val="24"/>
              </w:rPr>
            </w:pPr>
          </w:p>
          <w:p w14:paraId="5F6709EC" w14:textId="77777777" w:rsidR="009B54B1" w:rsidRPr="00616934" w:rsidRDefault="005D57A6">
            <w:pPr>
              <w:pStyle w:val="Head12"/>
              <w:tabs>
                <w:tab w:val="clear" w:pos="360"/>
              </w:tabs>
              <w:rPr>
                <w:b w:val="0"/>
                <w:szCs w:val="24"/>
              </w:rPr>
            </w:pPr>
            <w:r w:rsidRPr="00616934">
              <w:rPr>
                <w:b w:val="0"/>
                <w:szCs w:val="24"/>
              </w:rPr>
              <w:t xml:space="preserve">  </w:t>
            </w:r>
          </w:p>
          <w:p w14:paraId="0EF49527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80ABAA7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16934" w:rsidRPr="00616934" w14:paraId="18A99433" w14:textId="77777777" w:rsidTr="00086436">
        <w:trPr>
          <w:gridAfter w:val="1"/>
          <w:wAfter w:w="2053" w:type="dxa"/>
          <w:trHeight w:val="7612"/>
        </w:trPr>
        <w:tc>
          <w:tcPr>
            <w:tcW w:w="1800" w:type="dxa"/>
          </w:tcPr>
          <w:p w14:paraId="6D3644FA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2</w:t>
            </w:r>
          </w:p>
          <w:p w14:paraId="560118BD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31EF67C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5E2B522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54BBB22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7556F9C4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4B8BC21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E16156E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1040F5D4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72389D4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196B4C41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45922F8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A9F5744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DE39702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5F24F041" w14:textId="77777777" w:rsidR="00F1215B" w:rsidRPr="00616934" w:rsidRDefault="00F1215B" w:rsidP="0061693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raud Detection </w:t>
            </w:r>
          </w:p>
          <w:p w14:paraId="2721E739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1 Data Driven Fraud Detection</w:t>
            </w:r>
          </w:p>
          <w:p w14:paraId="5AB047FA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1.1 Precision</w:t>
            </w:r>
          </w:p>
          <w:p w14:paraId="37C62C98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1.2 Operational Efficiency</w:t>
            </w:r>
          </w:p>
          <w:p w14:paraId="48A996D7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1.3 Cost Efficiency</w:t>
            </w:r>
          </w:p>
          <w:p w14:paraId="2D0C84DB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2 Fraud Cycle</w:t>
            </w:r>
          </w:p>
          <w:p w14:paraId="54519BBA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2.1 Detection</w:t>
            </w:r>
          </w:p>
          <w:p w14:paraId="59D00410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2.1.1 Detection Methods</w:t>
            </w:r>
          </w:p>
          <w:p w14:paraId="1C38BD52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2.1.2 Indicators and Warnings</w:t>
            </w:r>
          </w:p>
          <w:p w14:paraId="47C3AEA8" w14:textId="77777777" w:rsidR="00F1215B" w:rsidRPr="00616934" w:rsidRDefault="00F1215B" w:rsidP="0061693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2.2.1.3 Tools and Techniques</w:t>
            </w:r>
          </w:p>
          <w:p w14:paraId="391041E4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  <w:p w14:paraId="3FBCA005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highlight w:val="yellow"/>
                <w:lang w:val="nb-NO"/>
              </w:rPr>
            </w:pPr>
          </w:p>
          <w:p w14:paraId="4253B1A3" w14:textId="77777777" w:rsidR="00F1215B" w:rsidRPr="00616934" w:rsidRDefault="00F121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highlight w:val="yellow"/>
                <w:lang w:val="nb-NO"/>
              </w:rPr>
            </w:pPr>
          </w:p>
          <w:p w14:paraId="1FD2A18B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880" w:type="dxa"/>
          </w:tcPr>
          <w:p w14:paraId="6E8C177A" w14:textId="77777777" w:rsidR="009B54B1" w:rsidRPr="00616934" w:rsidRDefault="009B54B1">
            <w:pPr>
              <w:pStyle w:val="Head12"/>
              <w:tabs>
                <w:tab w:val="clear" w:pos="360"/>
              </w:tabs>
              <w:spacing w:line="260" w:lineRule="exact"/>
              <w:rPr>
                <w:b w:val="0"/>
                <w:szCs w:val="24"/>
              </w:rPr>
            </w:pPr>
          </w:p>
          <w:p w14:paraId="0F6D9630" w14:textId="77777777" w:rsidR="00616934" w:rsidRPr="00616934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616934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>concept of data-driven fraud detection strategies</w:t>
            </w:r>
          </w:p>
          <w:p w14:paraId="7A277471" w14:textId="77777777" w:rsidR="009B54B1" w:rsidRPr="00616934" w:rsidRDefault="005D57A6" w:rsidP="0061693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56AB1E6B" w14:textId="77777777" w:rsidR="009B54B1" w:rsidRPr="00616934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616934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>factors that made up the fraud cycle in organisation.</w:t>
            </w:r>
          </w:p>
          <w:p w14:paraId="7DBAC303" w14:textId="77777777" w:rsidR="009B54B1" w:rsidRPr="00616934" w:rsidRDefault="00616934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>List and explain fraud indicators and signs in organisations</w:t>
            </w:r>
            <w:r w:rsidR="005D57A6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00D8499F" w14:textId="77777777" w:rsidR="00616934" w:rsidRPr="00616934" w:rsidRDefault="005D57A6" w:rsidP="00616934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616934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>various tools and techniques for fraud detection in organisations.</w:t>
            </w:r>
          </w:p>
          <w:p w14:paraId="048D123C" w14:textId="77777777" w:rsidR="009B54B1" w:rsidRPr="00616934" w:rsidRDefault="009B54B1" w:rsidP="00616934">
            <w:pPr>
              <w:ind w:right="162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720" w:type="dxa"/>
          </w:tcPr>
          <w:p w14:paraId="3301477D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53205484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A573F28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1EB29B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4B6AC50" w14:textId="77777777" w:rsidR="009B54B1" w:rsidRPr="00616934" w:rsidRDefault="005D57A6">
            <w:pPr>
              <w:pStyle w:val="ListParagraph"/>
              <w:numPr>
                <w:ilvl w:val="0"/>
                <w:numId w:val="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7EFD6841" w14:textId="77777777" w:rsidR="009B54B1" w:rsidRPr="00616934" w:rsidRDefault="005D57A6">
            <w:pPr>
              <w:pStyle w:val="ListParagraph"/>
              <w:numPr>
                <w:ilvl w:val="0"/>
                <w:numId w:val="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5A9574BB" w14:textId="77777777" w:rsidR="009B54B1" w:rsidRPr="00616934" w:rsidRDefault="005D57A6">
            <w:pPr>
              <w:pStyle w:val="ListParagraph"/>
              <w:numPr>
                <w:ilvl w:val="0"/>
                <w:numId w:val="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32AC1229" w14:textId="77777777" w:rsidR="009B54B1" w:rsidRPr="00616934" w:rsidRDefault="005D57A6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</w:t>
            </w:r>
            <w:r w:rsidR="00616934"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, Hands-on, 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and field trip/industrial visit (if any),</w:t>
            </w:r>
          </w:p>
          <w:p w14:paraId="0E417BC6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1361C59" w14:textId="77777777" w:rsidR="00616934" w:rsidRPr="00616934" w:rsidRDefault="005D57A6" w:rsidP="00616934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3EA2567" w14:textId="77777777" w:rsidR="009B54B1" w:rsidRPr="00616934" w:rsidRDefault="009B54B1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75ECE18A" w14:textId="77777777" w:rsidTr="00086436">
        <w:trPr>
          <w:gridAfter w:val="1"/>
          <w:wAfter w:w="2053" w:type="dxa"/>
          <w:trHeight w:val="240"/>
        </w:trPr>
        <w:tc>
          <w:tcPr>
            <w:tcW w:w="1800" w:type="dxa"/>
          </w:tcPr>
          <w:p w14:paraId="3CA714D9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410" w:type="dxa"/>
          </w:tcPr>
          <w:p w14:paraId="70D7A062" w14:textId="77777777" w:rsidR="00F1215B" w:rsidRPr="00616934" w:rsidRDefault="00F505C9" w:rsidP="009F2E5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.0 </w:t>
            </w:r>
            <w:r w:rsidR="00F1215B"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Fraud Prevention</w:t>
            </w:r>
          </w:p>
          <w:p w14:paraId="1B30C624" w14:textId="77777777" w:rsidR="00F1215B" w:rsidRPr="00616934" w:rsidRDefault="00F1215B" w:rsidP="009F2E5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3.1 Developing Strategies</w:t>
            </w:r>
          </w:p>
          <w:p w14:paraId="392E1457" w14:textId="77777777" w:rsidR="00F1215B" w:rsidRPr="00616934" w:rsidRDefault="00F1215B" w:rsidP="009F2E5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3.2 Developing Sound Ethical Culture</w:t>
            </w:r>
          </w:p>
          <w:p w14:paraId="37CF2F76" w14:textId="77777777" w:rsidR="00F1215B" w:rsidRPr="00616934" w:rsidRDefault="00F1215B" w:rsidP="009F2E5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3 Developing Sound Internal Control System</w:t>
            </w:r>
          </w:p>
          <w:p w14:paraId="225CA440" w14:textId="77777777" w:rsidR="00F1215B" w:rsidRPr="00616934" w:rsidRDefault="00F1215B" w:rsidP="009F2E5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3.4 Fraud Response Plan</w:t>
            </w:r>
          </w:p>
          <w:p w14:paraId="5715F1AE" w14:textId="77777777" w:rsidR="009B54B1" w:rsidRPr="00616934" w:rsidRDefault="00F1215B" w:rsidP="009F2E5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nb-NO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3.5 Corporate Policy and Fraud Response</w:t>
            </w:r>
          </w:p>
        </w:tc>
        <w:tc>
          <w:tcPr>
            <w:tcW w:w="2880" w:type="dxa"/>
          </w:tcPr>
          <w:p w14:paraId="7FE59685" w14:textId="77777777" w:rsidR="009B54B1" w:rsidRPr="00616934" w:rsidRDefault="009B54B1">
            <w:pPr>
              <w:pStyle w:val="Head12"/>
              <w:tabs>
                <w:tab w:val="clear" w:pos="360"/>
              </w:tabs>
              <w:spacing w:line="260" w:lineRule="exact"/>
              <w:ind w:left="360"/>
              <w:rPr>
                <w:b w:val="0"/>
                <w:szCs w:val="24"/>
              </w:rPr>
            </w:pPr>
          </w:p>
          <w:p w14:paraId="25CC6541" w14:textId="77777777" w:rsidR="009B54B1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9F2E54">
              <w:rPr>
                <w:rFonts w:ascii="Times New Roman" w:hAnsi="Times New Roman"/>
                <w:bCs/>
                <w:iCs/>
                <w:sz w:val="24"/>
                <w:szCs w:val="24"/>
              </w:rPr>
              <w:t>concept of Fraud Prevention.</w:t>
            </w:r>
          </w:p>
          <w:p w14:paraId="2D5528AF" w14:textId="77777777" w:rsidR="009F2E54" w:rsidRPr="00616934" w:rsidRDefault="009F2E54" w:rsidP="009F2E5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370692A6" w14:textId="77777777" w:rsidR="009B54B1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 xml:space="preserve">Explain the </w:t>
            </w:r>
            <w:r w:rsidR="009F2E54">
              <w:rPr>
                <w:rFonts w:ascii="Times New Roman" w:hAnsi="Times New Roman"/>
                <w:bCs/>
                <w:iCs/>
                <w:sz w:val="24"/>
                <w:szCs w:val="24"/>
              </w:rPr>
              <w:t>strategies for fraud prevention in organisations</w:t>
            </w:r>
          </w:p>
          <w:p w14:paraId="1234B250" w14:textId="77777777" w:rsidR="009F2E54" w:rsidRPr="009F2E54" w:rsidRDefault="009F2E54" w:rsidP="009F2E54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0AA96FE5" w14:textId="77777777" w:rsidR="009F2E54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9F2E54">
              <w:rPr>
                <w:rFonts w:ascii="Times New Roman" w:hAnsi="Times New Roman"/>
                <w:bCs/>
                <w:iCs/>
                <w:sz w:val="24"/>
                <w:szCs w:val="24"/>
              </w:rPr>
              <w:t>process for developing effective fraud prevention strategies</w:t>
            </w: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</w:p>
          <w:p w14:paraId="21366CF3" w14:textId="77777777" w:rsidR="009F2E54" w:rsidRPr="009F2E54" w:rsidRDefault="009F2E54" w:rsidP="009F2E54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3FFE6811" w14:textId="77777777" w:rsidR="009F2E54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9F2E54">
              <w:rPr>
                <w:rFonts w:ascii="Times New Roman" w:hAnsi="Times New Roman"/>
                <w:bCs/>
                <w:iCs/>
                <w:sz w:val="24"/>
                <w:szCs w:val="24"/>
              </w:rPr>
              <w:t>importance of sound ethical culture and internal control system in fraud prevention.</w:t>
            </w:r>
          </w:p>
          <w:p w14:paraId="1DEB1A16" w14:textId="77777777" w:rsidR="009F2E54" w:rsidRPr="009F2E54" w:rsidRDefault="009F2E54" w:rsidP="009F2E54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F548386" w14:textId="77777777" w:rsidR="009F2E54" w:rsidRDefault="009F2E54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Provide comprehensive explanations on  the concept of fraud response strategy</w:t>
            </w:r>
          </w:p>
          <w:p w14:paraId="48469B19" w14:textId="77777777" w:rsidR="009F2E54" w:rsidRPr="009F2E54" w:rsidRDefault="009F2E54" w:rsidP="009F2E54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7B8EBBE" w14:textId="77777777" w:rsidR="009F2E54" w:rsidRDefault="009F2E54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relationship between corporate policy and effective fraud response strategy </w:t>
            </w:r>
          </w:p>
          <w:p w14:paraId="6C38B3CF" w14:textId="77777777" w:rsidR="009F2E54" w:rsidRPr="009F2E54" w:rsidRDefault="009F2E54" w:rsidP="009F2E54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656F998" w14:textId="77777777" w:rsidR="009B54B1" w:rsidRPr="00616934" w:rsidRDefault="009B54B1">
            <w:pPr>
              <w:pStyle w:val="Head12"/>
              <w:tabs>
                <w:tab w:val="clear" w:pos="360"/>
              </w:tabs>
              <w:spacing w:line="260" w:lineRule="exact"/>
              <w:ind w:left="360"/>
              <w:rPr>
                <w:b w:val="0"/>
                <w:szCs w:val="24"/>
              </w:rPr>
            </w:pPr>
          </w:p>
        </w:tc>
        <w:tc>
          <w:tcPr>
            <w:tcW w:w="720" w:type="dxa"/>
          </w:tcPr>
          <w:p w14:paraId="61B21D8D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1980" w:type="dxa"/>
          </w:tcPr>
          <w:p w14:paraId="09248231" w14:textId="77777777" w:rsidR="009B54B1" w:rsidRPr="00616934" w:rsidRDefault="005D57A6">
            <w:pPr>
              <w:pStyle w:val="ListParagraph"/>
              <w:numPr>
                <w:ilvl w:val="0"/>
                <w:numId w:val="5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combination of face – to - face contact and guided study. </w:t>
            </w:r>
          </w:p>
          <w:p w14:paraId="58A34EB7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0C0FB62C" w14:textId="77777777" w:rsidR="009B54B1" w:rsidRPr="00616934" w:rsidRDefault="005D57A6">
            <w:pPr>
              <w:pStyle w:val="ListParagraph"/>
              <w:numPr>
                <w:ilvl w:val="0"/>
                <w:numId w:val="5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51CC7AD8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2C918789" w14:textId="77777777" w:rsidR="009B54B1" w:rsidRPr="00616934" w:rsidRDefault="005D57A6">
            <w:pPr>
              <w:pStyle w:val="ListParagraph"/>
              <w:numPr>
                <w:ilvl w:val="0"/>
                <w:numId w:val="5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66096F27" w14:textId="77777777" w:rsidR="009B54B1" w:rsidRPr="00616934" w:rsidRDefault="009B54B1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12FA29F3" w14:textId="77777777" w:rsidR="009B54B1" w:rsidRPr="00616934" w:rsidRDefault="005D57A6">
            <w:pPr>
              <w:pStyle w:val="ListParagraph"/>
              <w:numPr>
                <w:ilvl w:val="0"/>
                <w:numId w:val="5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</w:t>
            </w:r>
          </w:p>
        </w:tc>
        <w:tc>
          <w:tcPr>
            <w:tcW w:w="2340" w:type="dxa"/>
            <w:gridSpan w:val="2"/>
          </w:tcPr>
          <w:p w14:paraId="22280FA5" w14:textId="77777777" w:rsidR="009B54B1" w:rsidRPr="00616934" w:rsidRDefault="009B54B1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4CDE1F1B" w14:textId="77777777" w:rsidTr="00086436">
        <w:trPr>
          <w:gridAfter w:val="1"/>
          <w:wAfter w:w="2053" w:type="dxa"/>
          <w:trHeight w:val="870"/>
        </w:trPr>
        <w:tc>
          <w:tcPr>
            <w:tcW w:w="1800" w:type="dxa"/>
          </w:tcPr>
          <w:p w14:paraId="1B95589B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4 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B74F452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10" w:type="dxa"/>
          </w:tcPr>
          <w:p w14:paraId="60CDC89A" w14:textId="77777777" w:rsidR="00F1215B" w:rsidRPr="00616934" w:rsidRDefault="00F1215B" w:rsidP="00F505C9">
            <w:pPr>
              <w:tabs>
                <w:tab w:val="left" w:pos="435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a Collection, Sampling and Pre</w:t>
            </w:r>
            <w:r w:rsidR="0068486D"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processing</w:t>
            </w:r>
          </w:p>
          <w:p w14:paraId="51959B7A" w14:textId="77777777" w:rsidR="009F2E54" w:rsidRDefault="00F1215B" w:rsidP="00F505C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="009F2E54">
              <w:rPr>
                <w:rFonts w:ascii="Times New Roman" w:hAnsi="Times New Roman" w:cs="Times New Roman"/>
                <w:sz w:val="24"/>
                <w:szCs w:val="24"/>
              </w:rPr>
              <w:t>Data Collection Procedure</w:t>
            </w:r>
          </w:p>
          <w:p w14:paraId="737A87DC" w14:textId="77777777" w:rsidR="00F1215B" w:rsidRPr="00616934" w:rsidRDefault="009F2E54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2 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>Type of Data Sources</w:t>
            </w:r>
          </w:p>
          <w:p w14:paraId="3EBAFC62" w14:textId="77777777" w:rsidR="00F1215B" w:rsidRPr="00616934" w:rsidRDefault="009F2E54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 Merging Data Sources</w:t>
            </w:r>
          </w:p>
          <w:p w14:paraId="26710003" w14:textId="77777777" w:rsidR="00F1215B" w:rsidRPr="00616934" w:rsidRDefault="009F2E54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4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 Data Elements</w:t>
            </w:r>
          </w:p>
          <w:p w14:paraId="581A46B5" w14:textId="77777777" w:rsidR="00F1215B" w:rsidRPr="00616934" w:rsidRDefault="009F2E54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 Sampl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re-processing</w:t>
            </w:r>
          </w:p>
          <w:p w14:paraId="031782DF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</w:p>
          <w:p w14:paraId="380454D1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</w:tc>
        <w:tc>
          <w:tcPr>
            <w:tcW w:w="2880" w:type="dxa"/>
          </w:tcPr>
          <w:p w14:paraId="1936AB6D" w14:textId="77777777" w:rsidR="009B54B1" w:rsidRPr="00616934" w:rsidRDefault="009B54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B2261" w14:textId="77777777" w:rsidR="009B54B1" w:rsidRDefault="005D57A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</w:t>
            </w:r>
            <w:r w:rsidR="009F2E5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procedures </w:t>
            </w: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to be </w:t>
            </w:r>
            <w:r w:rsidR="009F2E54">
              <w:rPr>
                <w:rFonts w:ascii="Times New Roman" w:hAnsi="Times New Roman"/>
                <w:bCs/>
                <w:iCs/>
                <w:sz w:val="24"/>
                <w:szCs w:val="24"/>
              </w:rPr>
              <w:t>followed for effective data collection</w:t>
            </w: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0042BC68" w14:textId="77777777" w:rsidR="00231617" w:rsidRPr="00616934" w:rsidRDefault="00231617" w:rsidP="00231617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1B429B1B" w14:textId="77777777" w:rsidR="00231617" w:rsidRDefault="009F2E54" w:rsidP="00231617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5D57A6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various sources of data</w:t>
            </w:r>
          </w:p>
          <w:p w14:paraId="65450C8F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24FFC98E" w14:textId="77777777" w:rsidR="00231617" w:rsidRDefault="00231617" w:rsidP="00231617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at is merging of data sources?</w:t>
            </w:r>
          </w:p>
          <w:p w14:paraId="03E40CE1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ECEC15E" w14:textId="77777777" w:rsidR="00231617" w:rsidRDefault="00231617" w:rsidP="00231617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how it is use in data processing</w:t>
            </w:r>
          </w:p>
          <w:p w14:paraId="3CDD24BE" w14:textId="77777777" w:rsidR="009F2E54" w:rsidRPr="00231617" w:rsidRDefault="009F2E54" w:rsidP="00231617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0AD74E97" w14:textId="77777777" w:rsidR="00231617" w:rsidRDefault="00231617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at are data elements?</w:t>
            </w:r>
          </w:p>
          <w:p w14:paraId="00EEA7DD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EAA74D1" w14:textId="77777777" w:rsidR="009B54B1" w:rsidRPr="00616934" w:rsidRDefault="00231617" w:rsidP="00231617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231617"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 of sampling and pre-processing</w:t>
            </w:r>
          </w:p>
        </w:tc>
        <w:tc>
          <w:tcPr>
            <w:tcW w:w="720" w:type="dxa"/>
          </w:tcPr>
          <w:p w14:paraId="4C506439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4321AC08" w14:textId="77777777" w:rsidR="009B54B1" w:rsidRPr="00616934" w:rsidRDefault="005D57A6">
            <w:pPr>
              <w:pStyle w:val="ListParagraph"/>
              <w:numPr>
                <w:ilvl w:val="0"/>
                <w:numId w:val="6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face – to - face contact and guided study. </w:t>
            </w:r>
          </w:p>
          <w:p w14:paraId="7DD19A20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6D12BB0D" w14:textId="77777777" w:rsidR="009B54B1" w:rsidRPr="00616934" w:rsidRDefault="005D57A6">
            <w:pPr>
              <w:pStyle w:val="ListParagraph"/>
              <w:numPr>
                <w:ilvl w:val="0"/>
                <w:numId w:val="6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029EE4A0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24B58E31" w14:textId="77777777" w:rsidR="009B54B1" w:rsidRPr="00616934" w:rsidRDefault="005D57A6">
            <w:pPr>
              <w:pStyle w:val="ListParagraph"/>
              <w:numPr>
                <w:ilvl w:val="0"/>
                <w:numId w:val="6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641CACE4" w14:textId="77777777" w:rsidR="009B54B1" w:rsidRPr="00616934" w:rsidRDefault="009B54B1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B21956C" w14:textId="77777777" w:rsidR="009B54B1" w:rsidRPr="00616934" w:rsidRDefault="005D57A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  <w:p w14:paraId="126E2DF9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40" w:type="dxa"/>
            <w:gridSpan w:val="2"/>
          </w:tcPr>
          <w:p w14:paraId="27E665DA" w14:textId="77777777" w:rsidR="009B54B1" w:rsidRPr="00616934" w:rsidRDefault="005D57A6" w:rsidP="00231617">
            <w:pPr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There are numerous videos available on the Internet on </w:t>
            </w:r>
            <w:r w:rsidR="00231617">
              <w:rPr>
                <w:rFonts w:ascii="Times New Roman" w:hAnsi="Times New Roman" w:cs="Times New Roman"/>
                <w:sz w:val="24"/>
                <w:szCs w:val="24"/>
              </w:rPr>
              <w:t>data collection, sampling and pre-processing</w:t>
            </w: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616934" w:rsidRPr="00616934" w14:paraId="0F2C26C6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005C3085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410" w:type="dxa"/>
          </w:tcPr>
          <w:p w14:paraId="6BBE0C65" w14:textId="77777777" w:rsidR="00F1215B" w:rsidRPr="00616934" w:rsidRDefault="00F1215B" w:rsidP="00F505C9">
            <w:pPr>
              <w:tabs>
                <w:tab w:val="left" w:pos="43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a Cleaning, verifying, and 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normalizing</w:t>
            </w:r>
          </w:p>
          <w:p w14:paraId="74EE73BA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5.1 Missing Value Analysis</w:t>
            </w:r>
          </w:p>
          <w:p w14:paraId="7ADAAA84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5.2 Outlier Detection and Treatments </w:t>
            </w:r>
          </w:p>
          <w:p w14:paraId="31CC8536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5.3 Principal Components Analysis </w:t>
            </w:r>
          </w:p>
          <w:p w14:paraId="0E1F3AD1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F20215E" w14:textId="77777777" w:rsidR="00F1215B" w:rsidRPr="00616934" w:rsidRDefault="00F121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</w:pPr>
          </w:p>
          <w:p w14:paraId="6EACEAE3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</w:pPr>
          </w:p>
        </w:tc>
        <w:tc>
          <w:tcPr>
            <w:tcW w:w="2880" w:type="dxa"/>
          </w:tcPr>
          <w:p w14:paraId="7ABBFB33" w14:textId="77777777" w:rsidR="009B54B1" w:rsidRPr="00616934" w:rsidRDefault="005D57A6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</w:t>
            </w:r>
            <w:r w:rsidR="00231617">
              <w:rPr>
                <w:rFonts w:ascii="Times New Roman" w:hAnsi="Times New Roman"/>
                <w:bCs/>
                <w:iCs/>
                <w:sz w:val="24"/>
                <w:szCs w:val="24"/>
              </w:rPr>
              <w:t>concept of data cleaning</w:t>
            </w: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18A0D3BB" w14:textId="77777777" w:rsidR="00231617" w:rsidRDefault="00231617" w:rsidP="00231617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CE77EAE" w14:textId="77777777" w:rsidR="00231617" w:rsidRDefault="005D57A6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</w:t>
            </w:r>
            <w:r w:rsidR="00231617">
              <w:rPr>
                <w:rFonts w:ascii="Times New Roman" w:hAnsi="Times New Roman"/>
                <w:bCs/>
                <w:iCs/>
                <w:sz w:val="24"/>
                <w:szCs w:val="24"/>
              </w:rPr>
              <w:t>concept of missing data</w:t>
            </w:r>
          </w:p>
          <w:p w14:paraId="07F3B993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2C22E04B" w14:textId="77777777" w:rsidR="00231617" w:rsidRDefault="0023161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Explain the procedure for missing data detection</w:t>
            </w:r>
            <w:r w:rsidR="005D57A6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</w:p>
          <w:p w14:paraId="5103774F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0D04F848" w14:textId="77777777" w:rsidR="009B54B1" w:rsidRDefault="0023161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various imputation techniques </w:t>
            </w:r>
          </w:p>
          <w:p w14:paraId="12B588D3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94EAFA3" w14:textId="77777777" w:rsidR="00231617" w:rsidRDefault="0023161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 of outlier</w:t>
            </w:r>
          </w:p>
          <w:p w14:paraId="3AB4E7C4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492C2517" w14:textId="77777777" w:rsidR="00231617" w:rsidRDefault="0023161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various methods for outlier detection</w:t>
            </w:r>
          </w:p>
          <w:p w14:paraId="3D97C9DC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0327C2FC" w14:textId="77777777" w:rsidR="00231617" w:rsidRDefault="0023161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outlier treatment techniques</w:t>
            </w:r>
          </w:p>
          <w:p w14:paraId="276FEAA8" w14:textId="77777777" w:rsidR="00231617" w:rsidRPr="00231617" w:rsidRDefault="00231617" w:rsidP="00231617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0B89EFDA" w14:textId="77777777" w:rsidR="00231617" w:rsidRDefault="0023161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concept of factor analysis in data management</w:t>
            </w:r>
          </w:p>
          <w:p w14:paraId="45C326E2" w14:textId="77777777" w:rsidR="009B54B1" w:rsidRPr="00616934" w:rsidRDefault="009B54B1" w:rsidP="006310D7">
            <w:pPr>
              <w:pStyle w:val="ListParagraph"/>
              <w:ind w:left="360" w:right="16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AB777C7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B7AF8AB" w14:textId="77777777" w:rsidR="009B54B1" w:rsidRPr="00616934" w:rsidRDefault="005D57A6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57A276C3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0EB2EAFD" w14:textId="77777777" w:rsidR="009B54B1" w:rsidRPr="00616934" w:rsidRDefault="005D57A6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00ED9EB7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36EE8BCD" w14:textId="77777777" w:rsidR="009B54B1" w:rsidRPr="00616934" w:rsidRDefault="005D57A6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78760F96" w14:textId="77777777" w:rsidR="009B54B1" w:rsidRPr="00616934" w:rsidRDefault="009B54B1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6440EA2C" w14:textId="77777777" w:rsidR="009B54B1" w:rsidRPr="00616934" w:rsidRDefault="005D57A6" w:rsidP="006310D7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utorials and  </w:t>
            </w:r>
            <w:r w:rsidR="006310D7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hands-on sessions 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(if any).</w:t>
            </w:r>
          </w:p>
        </w:tc>
        <w:tc>
          <w:tcPr>
            <w:tcW w:w="2340" w:type="dxa"/>
            <w:gridSpan w:val="2"/>
          </w:tcPr>
          <w:p w14:paraId="29647D6A" w14:textId="77777777" w:rsidR="009B54B1" w:rsidRPr="00616934" w:rsidRDefault="009B54B1">
            <w:pPr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63219580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2BD8368C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  <w:p w14:paraId="20B170AD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10" w:type="dxa"/>
          </w:tcPr>
          <w:p w14:paraId="523C7231" w14:textId="77777777" w:rsidR="00F1215B" w:rsidRPr="00616934" w:rsidRDefault="00F1215B" w:rsidP="00F505C9">
            <w:pPr>
              <w:tabs>
                <w:tab w:val="left" w:pos="365"/>
                <w:tab w:val="left" w:pos="575"/>
              </w:tabs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0 </w:t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dictive Analytics for Fraud 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Detection</w:t>
            </w:r>
          </w:p>
          <w:p w14:paraId="73F5975E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6.1 Introduction</w:t>
            </w:r>
          </w:p>
          <w:p w14:paraId="2FBCDB9F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6.2 Linear Regression</w:t>
            </w:r>
          </w:p>
          <w:p w14:paraId="7B4240F1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6.3 Logistic Regression  </w:t>
            </w:r>
          </w:p>
          <w:p w14:paraId="37C26A1E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6.4 Building a Logistic Regression Scorecard</w:t>
            </w:r>
          </w:p>
          <w:p w14:paraId="386DD172" w14:textId="77777777" w:rsidR="00F1215B" w:rsidRPr="00616934" w:rsidRDefault="00F1215B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  <w:p w14:paraId="6808E65E" w14:textId="77777777" w:rsidR="00F1215B" w:rsidRPr="00616934" w:rsidRDefault="005D57A6" w:rsidP="006C4AE8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 </w:t>
            </w:r>
          </w:p>
        </w:tc>
        <w:tc>
          <w:tcPr>
            <w:tcW w:w="2880" w:type="dxa"/>
          </w:tcPr>
          <w:p w14:paraId="387A89D4" w14:textId="77777777" w:rsidR="006310D7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at is predictive analytic?</w:t>
            </w:r>
          </w:p>
          <w:p w14:paraId="50065026" w14:textId="77777777" w:rsidR="006310D7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 of regression an effective predictive technique</w:t>
            </w:r>
          </w:p>
          <w:p w14:paraId="1D3D9C3F" w14:textId="77777777" w:rsidR="006310D7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various assumptions of regression</w:t>
            </w:r>
          </w:p>
          <w:p w14:paraId="5F9FD994" w14:textId="77777777" w:rsidR="009B54B1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Explain the concept of logistic regression,</w:t>
            </w:r>
          </w:p>
          <w:p w14:paraId="126AE18E" w14:textId="77777777" w:rsidR="006310D7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various assumptions of logistic regression</w:t>
            </w:r>
          </w:p>
          <w:p w14:paraId="295BAF72" w14:textId="77777777" w:rsidR="006310D7" w:rsidRPr="00616934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various types of logistic regression</w:t>
            </w:r>
          </w:p>
          <w:p w14:paraId="3D667E5B" w14:textId="77777777" w:rsidR="006310D7" w:rsidRDefault="006310D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process for building a logistic regression scorecard</w:t>
            </w:r>
          </w:p>
          <w:p w14:paraId="200A5003" w14:textId="77777777" w:rsidR="009B54B1" w:rsidRDefault="009B54B1" w:rsidP="006310D7">
            <w:pPr>
              <w:pStyle w:val="ListParagraph"/>
              <w:ind w:left="432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46AC4C98" w14:textId="77777777" w:rsidR="009B54B1" w:rsidRPr="00616934" w:rsidRDefault="009B54B1" w:rsidP="006310D7">
            <w:pPr>
              <w:pStyle w:val="ListParagraph"/>
              <w:ind w:left="432" w:right="162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B034453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27610D94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5152B00B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6C38888F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Personal contact sessions will include: Presentations, Case Study analysis and Quizzes.</w:t>
            </w:r>
          </w:p>
          <w:p w14:paraId="4FDBCBBC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3E23D9D1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0067FDB2" w14:textId="77777777" w:rsidR="009B54B1" w:rsidRPr="00616934" w:rsidRDefault="009B54B1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307C562E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340" w:type="dxa"/>
            <w:gridSpan w:val="2"/>
          </w:tcPr>
          <w:p w14:paraId="2D02E540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4B861B53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1A7133C2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410" w:type="dxa"/>
          </w:tcPr>
          <w:p w14:paraId="03DB4E4E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cision Tree</w:t>
            </w:r>
          </w:p>
          <w:p w14:paraId="0F57BBFD" w14:textId="77777777" w:rsidR="00F1215B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7.1 Decision Tree Properties</w:t>
            </w:r>
          </w:p>
          <w:p w14:paraId="33D38E7C" w14:textId="77777777" w:rsidR="001E4866" w:rsidRPr="00616934" w:rsidRDefault="001E4866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 Decision Tree Induction Algorithm</w:t>
            </w:r>
          </w:p>
          <w:p w14:paraId="560E0004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>7.2 Using Decision Tree in Fraud Analytics</w:t>
            </w:r>
            <w:r w:rsidR="001E4866"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223728A" w14:textId="77777777" w:rsidR="00F1215B" w:rsidRPr="00616934" w:rsidRDefault="00F1215B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</w:pPr>
          </w:p>
          <w:p w14:paraId="54EE1736" w14:textId="77777777" w:rsidR="009B54B1" w:rsidRPr="00616934" w:rsidRDefault="009B54B1" w:rsidP="006C4AE8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4CFD4EDA" w14:textId="77777777" w:rsidR="001E4866" w:rsidRDefault="001E4866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 of Decision Tree.</w:t>
            </w:r>
          </w:p>
          <w:p w14:paraId="2CC6F20A" w14:textId="77777777" w:rsidR="001E4866" w:rsidRDefault="001E4866" w:rsidP="001E4866">
            <w:pPr>
              <w:pStyle w:val="ListParagraph"/>
              <w:ind w:left="432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740323C" w14:textId="77777777" w:rsidR="001E4866" w:rsidRDefault="001E4866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at the assumptions of Decision Tree?</w:t>
            </w:r>
          </w:p>
          <w:p w14:paraId="24D42860" w14:textId="77777777" w:rsidR="001E4866" w:rsidRDefault="001E4866" w:rsidP="001E4866">
            <w:pPr>
              <w:pStyle w:val="ListParagraph"/>
              <w:ind w:left="432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7A1DB906" w14:textId="77777777" w:rsidR="001E4866" w:rsidRDefault="001E4866" w:rsidP="001E4866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Decision Tree Induction Algorithm</w:t>
            </w:r>
          </w:p>
          <w:p w14:paraId="61500653" w14:textId="77777777" w:rsidR="001E4866" w:rsidRPr="001E4866" w:rsidRDefault="001E4866" w:rsidP="001E4866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60F94C3" w14:textId="77777777" w:rsidR="001E4866" w:rsidRPr="001E4866" w:rsidRDefault="001E4866" w:rsidP="001E4866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1E4866"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Explain how the algorithm is used in fraud analytic</w:t>
            </w:r>
          </w:p>
          <w:p w14:paraId="2ECAEB49" w14:textId="77777777" w:rsidR="009B54B1" w:rsidRPr="00616934" w:rsidRDefault="009B54B1" w:rsidP="001E4866">
            <w:pPr>
              <w:pStyle w:val="ListParagraph"/>
              <w:ind w:left="432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9B11F52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B0B516C" w14:textId="77777777" w:rsidR="009B54B1" w:rsidRPr="00616934" w:rsidRDefault="005D57A6">
            <w:pPr>
              <w:pStyle w:val="ListParagraph"/>
              <w:numPr>
                <w:ilvl w:val="0"/>
                <w:numId w:val="1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5C3F84C2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0BD4EF3B" w14:textId="77777777" w:rsidR="009B54B1" w:rsidRPr="00616934" w:rsidRDefault="005D57A6">
            <w:pPr>
              <w:pStyle w:val="ListParagraph"/>
              <w:numPr>
                <w:ilvl w:val="0"/>
                <w:numId w:val="1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Personal contact sessions will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include: Presentations, Case Study analysis and Quizzes.</w:t>
            </w:r>
          </w:p>
          <w:p w14:paraId="02EA5B5E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73BFC9B6" w14:textId="77777777" w:rsidR="009B54B1" w:rsidRPr="00616934" w:rsidRDefault="005D57A6">
            <w:pPr>
              <w:pStyle w:val="ListParagraph"/>
              <w:numPr>
                <w:ilvl w:val="0"/>
                <w:numId w:val="1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1FAA3D8A" w14:textId="77777777" w:rsidR="009B54B1" w:rsidRPr="00616934" w:rsidRDefault="009B54B1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61078942" w14:textId="77777777" w:rsidR="009B54B1" w:rsidRPr="00616934" w:rsidRDefault="005D57A6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</w:t>
            </w:r>
            <w:r w:rsidR="001E4866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, hands-on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 and field trip/industrial visit (if any).</w:t>
            </w:r>
          </w:p>
        </w:tc>
        <w:tc>
          <w:tcPr>
            <w:tcW w:w="2340" w:type="dxa"/>
            <w:gridSpan w:val="2"/>
          </w:tcPr>
          <w:p w14:paraId="792996AB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7D6F4B8E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72D32D12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990" w:type="dxa"/>
            <w:gridSpan w:val="4"/>
          </w:tcPr>
          <w:p w14:paraId="2A74F74A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43F8D26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D-SEMESTER BREAK</w:t>
            </w:r>
          </w:p>
          <w:p w14:paraId="7516DEA4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096832BE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73CD1FA6" w14:textId="77777777" w:rsidTr="00086436">
        <w:trPr>
          <w:gridAfter w:val="1"/>
          <w:wAfter w:w="2053" w:type="dxa"/>
          <w:trHeight w:val="150"/>
        </w:trPr>
        <w:tc>
          <w:tcPr>
            <w:tcW w:w="1800" w:type="dxa"/>
          </w:tcPr>
          <w:p w14:paraId="31B2910E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8 </w:t>
            </w:r>
          </w:p>
          <w:p w14:paraId="2A739357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2EE82E7F" w14:textId="77777777" w:rsidR="00F1215B" w:rsidRPr="00616934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Pr="006169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valuating Predictive Models</w:t>
            </w:r>
          </w:p>
          <w:p w14:paraId="1C4C9954" w14:textId="77777777" w:rsidR="0072182E" w:rsidRDefault="00F1215B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8.1 </w:t>
            </w:r>
            <w:r w:rsidR="0072182E">
              <w:rPr>
                <w:rFonts w:ascii="Times New Roman" w:hAnsi="Times New Roman" w:cs="Times New Roman"/>
                <w:sz w:val="24"/>
                <w:szCs w:val="24"/>
              </w:rPr>
              <w:t>Steps for Evaluating Predictive Models</w:t>
            </w:r>
          </w:p>
          <w:p w14:paraId="41A2E12A" w14:textId="77777777" w:rsidR="00F1215B" w:rsidRPr="00616934" w:rsidRDefault="0072182E" w:rsidP="00F1215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2 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>Splitting up the Dataset</w:t>
            </w:r>
          </w:p>
          <w:p w14:paraId="20A4E432" w14:textId="77777777" w:rsidR="0072182E" w:rsidRDefault="0072182E" w:rsidP="0072182E">
            <w:pPr>
              <w:tabs>
                <w:tab w:val="left" w:pos="36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aluate the </w:t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 xml:space="preserve">Performance of Regress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F1215B" w:rsidRPr="00616934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  <w:p w14:paraId="70D32721" w14:textId="77777777" w:rsidR="0072182E" w:rsidRDefault="0072182E" w:rsidP="0072182E">
            <w:pPr>
              <w:tabs>
                <w:tab w:val="left" w:pos="365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 other performance measures for predi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analytics models</w:t>
            </w:r>
          </w:p>
          <w:p w14:paraId="6F911C70" w14:textId="77777777" w:rsidR="009B54B1" w:rsidRPr="00616934" w:rsidRDefault="009B54B1" w:rsidP="0072182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2CFCF3D8" w14:textId="77777777" w:rsidR="009B54B1" w:rsidRDefault="005D57A6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 w:rsidRPr="00616934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Explain the concepts </w:t>
            </w:r>
            <w:r w:rsidR="0072182E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and steps for evaluating models</w:t>
            </w:r>
          </w:p>
          <w:p w14:paraId="7F236262" w14:textId="77777777" w:rsidR="0072182E" w:rsidRDefault="0072182E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Explain the concept of data split</w:t>
            </w:r>
          </w:p>
          <w:p w14:paraId="0B823D4B" w14:textId="77777777" w:rsidR="0072182E" w:rsidRDefault="0072182E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Explain the concept of regression</w:t>
            </w:r>
          </w:p>
          <w:p w14:paraId="1E762B1C" w14:textId="77777777" w:rsidR="0072182E" w:rsidRPr="00616934" w:rsidRDefault="0072182E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lastRenderedPageBreak/>
              <w:t>Explain the assumptions of regression</w:t>
            </w:r>
          </w:p>
          <w:p w14:paraId="366081E0" w14:textId="77777777" w:rsidR="009B54B1" w:rsidRPr="0072182E" w:rsidRDefault="0072182E" w:rsidP="0072182E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List and explain the performance measures for predictive analytic models</w:t>
            </w:r>
          </w:p>
        </w:tc>
        <w:tc>
          <w:tcPr>
            <w:tcW w:w="720" w:type="dxa"/>
          </w:tcPr>
          <w:p w14:paraId="2F634AC3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0F37F342" w14:textId="77777777" w:rsidR="009B54B1" w:rsidRPr="00616934" w:rsidRDefault="005D57A6">
            <w:pPr>
              <w:pStyle w:val="ListParagraph"/>
              <w:numPr>
                <w:ilvl w:val="0"/>
                <w:numId w:val="16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707BEB56" w14:textId="77777777" w:rsidR="009B54B1" w:rsidRPr="00616934" w:rsidRDefault="005D57A6">
            <w:pPr>
              <w:pStyle w:val="ListParagraph"/>
              <w:numPr>
                <w:ilvl w:val="0"/>
                <w:numId w:val="16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Personal contact sessions will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include: Presentations, Case Study analysis and Quizzes.</w:t>
            </w:r>
          </w:p>
          <w:p w14:paraId="5D004391" w14:textId="77777777" w:rsidR="009B54B1" w:rsidRPr="00616934" w:rsidRDefault="005D57A6">
            <w:pPr>
              <w:pStyle w:val="ListParagraph"/>
              <w:numPr>
                <w:ilvl w:val="0"/>
                <w:numId w:val="16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6E2CFF4B" w14:textId="77777777" w:rsidR="009B54B1" w:rsidRPr="00616934" w:rsidRDefault="005D57A6">
            <w:pPr>
              <w:pStyle w:val="ListParagraph"/>
              <w:numPr>
                <w:ilvl w:val="0"/>
                <w:numId w:val="16"/>
              </w:numPr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4F4AD67B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5131ECE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40" w:type="dxa"/>
            <w:gridSpan w:val="2"/>
          </w:tcPr>
          <w:p w14:paraId="49916A73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. Slide Power </w:t>
            </w:r>
          </w:p>
          <w:p w14:paraId="6AAD9EA8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int </w:t>
            </w:r>
          </w:p>
          <w:p w14:paraId="21AC8DEA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wo. Note </w:t>
            </w:r>
          </w:p>
        </w:tc>
      </w:tr>
      <w:tr w:rsidR="00616934" w:rsidRPr="00616934" w14:paraId="3C24495F" w14:textId="77777777" w:rsidTr="00086436">
        <w:trPr>
          <w:gridAfter w:val="1"/>
          <w:wAfter w:w="2053" w:type="dxa"/>
          <w:trHeight w:val="1320"/>
        </w:trPr>
        <w:tc>
          <w:tcPr>
            <w:tcW w:w="1800" w:type="dxa"/>
          </w:tcPr>
          <w:p w14:paraId="1F4414C0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410" w:type="dxa"/>
          </w:tcPr>
          <w:p w14:paraId="11DCBD87" w14:textId="77777777" w:rsidR="00F1215B" w:rsidRPr="00F505C9" w:rsidRDefault="00F1215B" w:rsidP="00F505C9">
            <w:pPr>
              <w:tabs>
                <w:tab w:val="left" w:pos="34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05C9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F505C9"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Pr="00F505C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undations of Enterprise Risk</w:t>
            </w: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5C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505C9">
              <w:rPr>
                <w:rFonts w:ascii="Times New Roman" w:hAnsi="Times New Roman" w:cs="Times New Roman"/>
                <w:b/>
                <w:sz w:val="24"/>
                <w:szCs w:val="24"/>
              </w:rPr>
              <w:t>Management (ERM)</w:t>
            </w: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5FAB39" w14:textId="77777777" w:rsidR="00F1215B" w:rsidRPr="00F505C9" w:rsidRDefault="00F1215B" w:rsidP="00F505C9">
            <w:pPr>
              <w:tabs>
                <w:tab w:val="left" w:pos="37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9.1 ERM background, evolution and new </w:t>
            </w:r>
            <w:r w:rsidR="00F505C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world order </w:t>
            </w:r>
          </w:p>
          <w:p w14:paraId="5D3898F9" w14:textId="77777777" w:rsidR="00F1215B" w:rsidRDefault="00F1215B" w:rsidP="00F505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9.2 Foundations of ERM: Why? </w:t>
            </w:r>
          </w:p>
          <w:p w14:paraId="5F517E8B" w14:textId="77777777" w:rsidR="005D758E" w:rsidRPr="00616934" w:rsidRDefault="005D758E" w:rsidP="005D758E">
            <w:pPr>
              <w:pStyle w:val="Default"/>
              <w:tabs>
                <w:tab w:val="left" w:pos="435"/>
              </w:tabs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9.3 </w:t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Existing Enterprise Risk Management </w:t>
            </w:r>
            <w:r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Frameworks and Standards </w:t>
            </w:r>
          </w:p>
          <w:p w14:paraId="54707E86" w14:textId="77777777" w:rsidR="00F1215B" w:rsidRPr="00F505C9" w:rsidRDefault="00F1215B" w:rsidP="00F505C9">
            <w:pPr>
              <w:tabs>
                <w:tab w:val="left" w:pos="365"/>
                <w:tab w:val="left" w:pos="53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9.4 ERM contexts: Strategic risk </w:t>
            </w:r>
            <w:r w:rsidR="00F505C9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>management</w:t>
            </w:r>
          </w:p>
          <w:p w14:paraId="7AB2C753" w14:textId="77777777" w:rsidR="00F1215B" w:rsidRPr="00F505C9" w:rsidRDefault="00F1215B" w:rsidP="00F505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95A387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2AF4CEF" w14:textId="77777777" w:rsidR="00F7314D" w:rsidRDefault="00F7314D" w:rsidP="005D758E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 of Enterprise Risk Management</w:t>
            </w:r>
          </w:p>
          <w:p w14:paraId="1A272CF7" w14:textId="77777777" w:rsidR="005D758E" w:rsidRDefault="005D758E" w:rsidP="005D758E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BF4C5CA" w14:textId="77777777" w:rsidR="00206FDB" w:rsidRDefault="005D758E" w:rsidP="00206FDB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factors 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that led to the paradigm shift in risk management literature</w:t>
            </w:r>
            <w:r w:rsidR="00206FDB"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</w:p>
          <w:p w14:paraId="2854C0DC" w14:textId="77777777" w:rsidR="00206FDB" w:rsidRPr="00206FDB" w:rsidRDefault="00206FDB" w:rsidP="00206FDB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6776FBE" w14:textId="77777777" w:rsidR="00206FDB" w:rsidRPr="00206FDB" w:rsidRDefault="005D758E" w:rsidP="00206FDB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206FDB"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ERM Frameworks and standards</w:t>
            </w:r>
            <w:r w:rsidR="00206FDB" w:rsidRPr="00206FDB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(</w:t>
            </w:r>
            <w:r w:rsidR="00206FDB" w:rsidRPr="00206FDB">
              <w:rPr>
                <w:rFonts w:ascii="Times New Roman" w:hAnsi="Times New Roman"/>
                <w:sz w:val="24"/>
                <w:szCs w:val="24"/>
              </w:rPr>
              <w:t xml:space="preserve">Committee </w:t>
            </w:r>
            <w:r w:rsidR="00206FDB" w:rsidRPr="00206FDB">
              <w:rPr>
                <w:rFonts w:ascii="Times New Roman" w:hAnsi="Times New Roman"/>
                <w:sz w:val="24"/>
                <w:szCs w:val="24"/>
              </w:rPr>
              <w:lastRenderedPageBreak/>
              <w:t>of Sponsoring Organisations of the Treadway Commission [COSO] and  ISO31000 among others)</w:t>
            </w:r>
          </w:p>
          <w:p w14:paraId="3F06B23A" w14:textId="77777777" w:rsidR="005D758E" w:rsidRDefault="005D758E" w:rsidP="005D758E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7EF02B9D" w14:textId="77777777" w:rsidR="00235335" w:rsidRDefault="00235335" w:rsidP="005D758E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definition of risk within the perspective of ERM</w:t>
            </w:r>
          </w:p>
          <w:p w14:paraId="5EC6305A" w14:textId="77777777" w:rsidR="00F7314D" w:rsidRPr="00F7314D" w:rsidRDefault="00F7314D" w:rsidP="00F7314D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7439D285" w14:textId="77777777" w:rsidR="00F7314D" w:rsidRDefault="00F7314D" w:rsidP="005D758E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strategic risk management within the context of ERM</w:t>
            </w:r>
          </w:p>
          <w:p w14:paraId="694E32BF" w14:textId="77777777" w:rsidR="00F7314D" w:rsidRPr="00F7314D" w:rsidRDefault="00F7314D" w:rsidP="00F7314D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77FDC218" w14:textId="77777777" w:rsidR="009B54B1" w:rsidRPr="00616934" w:rsidRDefault="009B54B1" w:rsidP="00F505C9">
            <w:pPr>
              <w:ind w:left="72" w:right="1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D0C0475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113F284" w14:textId="77777777" w:rsidR="009B54B1" w:rsidRPr="00616934" w:rsidRDefault="005D57A6">
            <w:pPr>
              <w:pStyle w:val="ListParagraph"/>
              <w:numPr>
                <w:ilvl w:val="0"/>
                <w:numId w:val="18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654B8F03" w14:textId="77777777" w:rsidR="009B54B1" w:rsidRPr="00616934" w:rsidRDefault="005D57A6">
            <w:pPr>
              <w:pStyle w:val="ListParagraph"/>
              <w:numPr>
                <w:ilvl w:val="0"/>
                <w:numId w:val="18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Personal contact sessions will include: Presentations, Case Study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analysis and Quizzes.</w:t>
            </w:r>
          </w:p>
          <w:p w14:paraId="1EBA56DC" w14:textId="77777777" w:rsidR="009B54B1" w:rsidRPr="00616934" w:rsidRDefault="005D57A6">
            <w:pPr>
              <w:pStyle w:val="ListParagraph"/>
              <w:numPr>
                <w:ilvl w:val="0"/>
                <w:numId w:val="18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6DA2F78E" w14:textId="77777777" w:rsidR="009B54B1" w:rsidRPr="00616934" w:rsidRDefault="005D57A6">
            <w:pPr>
              <w:pStyle w:val="ListParagraph"/>
              <w:numPr>
                <w:ilvl w:val="0"/>
                <w:numId w:val="18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340" w:type="dxa"/>
            <w:gridSpan w:val="2"/>
          </w:tcPr>
          <w:p w14:paraId="20000749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21C0EC75" w14:textId="77777777" w:rsidTr="00086436">
        <w:trPr>
          <w:gridAfter w:val="1"/>
          <w:wAfter w:w="2053" w:type="dxa"/>
          <w:trHeight w:val="254"/>
        </w:trPr>
        <w:tc>
          <w:tcPr>
            <w:tcW w:w="1800" w:type="dxa"/>
          </w:tcPr>
          <w:p w14:paraId="571F90C9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410" w:type="dxa"/>
          </w:tcPr>
          <w:p w14:paraId="71024F99" w14:textId="77777777" w:rsidR="00F1215B" w:rsidRPr="00616934" w:rsidRDefault="00F1215B" w:rsidP="00F1215B">
            <w:pPr>
              <w:pStyle w:val="Default"/>
              <w:rPr>
                <w:rFonts w:ascii="Times New Roman" w:hAnsi="Times New Roman" w:cs="Times New Roman"/>
                <w:b/>
                <w:color w:val="auto"/>
              </w:rPr>
            </w:pPr>
            <w:r w:rsidRPr="00616934">
              <w:rPr>
                <w:rFonts w:ascii="Times New Roman" w:hAnsi="Times New Roman" w:cs="Times New Roman"/>
                <w:b/>
                <w:color w:val="auto"/>
              </w:rPr>
              <w:t>10</w:t>
            </w:r>
            <w:r w:rsidR="00F505C9">
              <w:rPr>
                <w:rFonts w:ascii="Times New Roman" w:hAnsi="Times New Roman" w:cs="Times New Roman"/>
                <w:b/>
                <w:color w:val="auto"/>
              </w:rPr>
              <w:t>.0</w:t>
            </w:r>
            <w:r w:rsidRPr="00616934">
              <w:rPr>
                <w:rFonts w:ascii="Times New Roman" w:hAnsi="Times New Roman" w:cs="Times New Roman"/>
                <w:b/>
                <w:color w:val="auto"/>
              </w:rPr>
              <w:t xml:space="preserve"> Enterprise Risk Management Process </w:t>
            </w:r>
          </w:p>
          <w:p w14:paraId="00B4A5F5" w14:textId="77777777" w:rsidR="00F1215B" w:rsidRPr="00616934" w:rsidRDefault="00F1215B" w:rsidP="00F505C9">
            <w:pPr>
              <w:pStyle w:val="Default"/>
              <w:tabs>
                <w:tab w:val="left" w:pos="43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10.1 </w:t>
            </w:r>
            <w:r w:rsidR="005D758E">
              <w:rPr>
                <w:rFonts w:ascii="Times New Roman" w:hAnsi="Times New Roman" w:cs="Times New Roman"/>
                <w:color w:val="auto"/>
              </w:rPr>
              <w:t>Step of Risk Management Process</w:t>
            </w:r>
          </w:p>
          <w:p w14:paraId="2D4F67C5" w14:textId="77777777" w:rsidR="00F1215B" w:rsidRPr="00616934" w:rsidRDefault="00F1215B" w:rsidP="00F1215B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>10.2 Enterprise Risk Management process</w:t>
            </w:r>
          </w:p>
          <w:p w14:paraId="5A4CBA25" w14:textId="77777777" w:rsidR="00F1215B" w:rsidRPr="00616934" w:rsidRDefault="00F1215B" w:rsidP="00F505C9">
            <w:pPr>
              <w:pStyle w:val="Default"/>
              <w:tabs>
                <w:tab w:val="left" w:pos="70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10.2.1 Risk programming: Vision, mission </w:t>
            </w:r>
            <w:r w:rsidR="00F505C9"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and values </w:t>
            </w:r>
          </w:p>
          <w:p w14:paraId="4C8E1105" w14:textId="77777777" w:rsidR="00F1215B" w:rsidRPr="00616934" w:rsidRDefault="00F1215B" w:rsidP="00F1215B">
            <w:pPr>
              <w:pStyle w:val="Default"/>
              <w:rPr>
                <w:rFonts w:ascii="Times New Roman" w:hAnsi="Times New Roman" w:cs="Times New Roman"/>
                <w:b/>
                <w:color w:val="auto"/>
              </w:rPr>
            </w:pPr>
          </w:p>
          <w:p w14:paraId="012FBA72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1F1061C9" w14:textId="77777777" w:rsidR="009B54B1" w:rsidRPr="00616934" w:rsidRDefault="009B54B1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</w:tc>
        <w:tc>
          <w:tcPr>
            <w:tcW w:w="2880" w:type="dxa"/>
          </w:tcPr>
          <w:p w14:paraId="5284229A" w14:textId="77777777" w:rsidR="00500EB5" w:rsidRDefault="00500EB5">
            <w:pPr>
              <w:pStyle w:val="ListParagraph"/>
              <w:numPr>
                <w:ilvl w:val="0"/>
                <w:numId w:val="19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steps of ERM process</w:t>
            </w:r>
          </w:p>
          <w:p w14:paraId="32305755" w14:textId="77777777" w:rsidR="00500EB5" w:rsidRPr="00500EB5" w:rsidRDefault="00500EB5" w:rsidP="00500EB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039330E6" w14:textId="77777777" w:rsidR="00500EB5" w:rsidRDefault="00500EB5">
            <w:pPr>
              <w:pStyle w:val="ListParagraph"/>
              <w:numPr>
                <w:ilvl w:val="0"/>
                <w:numId w:val="19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how an organisation’s vision, mission and values relate to its ERM practices</w:t>
            </w:r>
          </w:p>
          <w:p w14:paraId="40C792F0" w14:textId="77777777" w:rsidR="00500EB5" w:rsidRPr="00500EB5" w:rsidRDefault="00500EB5" w:rsidP="00500EB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435CE18C" w14:textId="77777777" w:rsidR="00500EB5" w:rsidRPr="00500EB5" w:rsidRDefault="00500EB5" w:rsidP="00500EB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D4581F6" w14:textId="77777777" w:rsidR="009B54B1" w:rsidRPr="00616934" w:rsidRDefault="005D57A6" w:rsidP="00500EB5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4E97ACDB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BCF3C61" w14:textId="77777777" w:rsidR="009B54B1" w:rsidRPr="00616934" w:rsidRDefault="005D57A6">
            <w:pPr>
              <w:pStyle w:val="ListParagraph"/>
              <w:numPr>
                <w:ilvl w:val="0"/>
                <w:numId w:val="20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484C2184" w14:textId="77777777" w:rsidR="009B54B1" w:rsidRPr="00616934" w:rsidRDefault="009B54B1">
            <w:pPr>
              <w:pStyle w:val="ListParagraph"/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</w:p>
          <w:p w14:paraId="2BAE9B59" w14:textId="77777777" w:rsidR="009B54B1" w:rsidRPr="00616934" w:rsidRDefault="005D57A6">
            <w:pPr>
              <w:pStyle w:val="ListParagraph"/>
              <w:numPr>
                <w:ilvl w:val="0"/>
                <w:numId w:val="20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648A695D" w14:textId="77777777" w:rsidR="009B54B1" w:rsidRPr="00616934" w:rsidRDefault="005D57A6">
            <w:pPr>
              <w:pStyle w:val="ListParagraph"/>
              <w:numPr>
                <w:ilvl w:val="0"/>
                <w:numId w:val="20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Guided study will include text readings and the use of a wide range internet based resources.</w:t>
            </w:r>
          </w:p>
          <w:p w14:paraId="2CF9124B" w14:textId="77777777" w:rsidR="009B54B1" w:rsidRPr="00616934" w:rsidRDefault="005D57A6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utorials and field trip/industrial </w:t>
            </w:r>
            <w:r w:rsidR="00235335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ab/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visit (if any),</w:t>
            </w:r>
          </w:p>
        </w:tc>
        <w:tc>
          <w:tcPr>
            <w:tcW w:w="2340" w:type="dxa"/>
            <w:gridSpan w:val="2"/>
          </w:tcPr>
          <w:p w14:paraId="6A3F843C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08645694" w14:textId="77777777" w:rsidTr="00086436">
        <w:trPr>
          <w:gridAfter w:val="1"/>
          <w:wAfter w:w="2053" w:type="dxa"/>
          <w:trHeight w:val="930"/>
        </w:trPr>
        <w:tc>
          <w:tcPr>
            <w:tcW w:w="1800" w:type="dxa"/>
          </w:tcPr>
          <w:p w14:paraId="013C053F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  <w:p w14:paraId="76A1F2F6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3DF2C699" w14:textId="77777777" w:rsidR="00500EB5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b/>
                <w:color w:val="auto"/>
              </w:rPr>
              <w:t>11</w:t>
            </w:r>
            <w:r w:rsidR="00500EB5">
              <w:rPr>
                <w:rFonts w:ascii="Times New Roman" w:hAnsi="Times New Roman" w:cs="Times New Roman"/>
                <w:b/>
                <w:color w:val="auto"/>
              </w:rPr>
              <w:t>.0</w:t>
            </w:r>
            <w:r w:rsidRPr="00616934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r w:rsidR="00500EB5" w:rsidRPr="00500EB5">
              <w:rPr>
                <w:rFonts w:ascii="Times New Roman" w:hAnsi="Times New Roman" w:cs="Times New Roman"/>
                <w:b/>
                <w:color w:val="auto"/>
              </w:rPr>
              <w:t xml:space="preserve">Risk Analysis </w:t>
            </w:r>
          </w:p>
          <w:p w14:paraId="25B9AAEF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11.1 Identification methods </w:t>
            </w:r>
          </w:p>
          <w:p w14:paraId="5EDF5403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>11.2 Risk Assessment</w:t>
            </w:r>
          </w:p>
          <w:p w14:paraId="38A6D1FB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>11.3 Decision Process</w:t>
            </w:r>
          </w:p>
          <w:p w14:paraId="72D24A52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b/>
                <w:color w:val="auto"/>
              </w:rPr>
            </w:pPr>
          </w:p>
          <w:p w14:paraId="087A1837" w14:textId="77777777" w:rsidR="009B54B1" w:rsidRPr="00616934" w:rsidRDefault="005D57A6" w:rsidP="006C4AE8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616934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2880" w:type="dxa"/>
          </w:tcPr>
          <w:p w14:paraId="4EFFA329" w14:textId="77777777" w:rsidR="00500EB5" w:rsidRDefault="00500EB5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risk analysis in the context of ERM</w:t>
            </w:r>
          </w:p>
          <w:p w14:paraId="40234A0A" w14:textId="77777777" w:rsidR="009B54B1" w:rsidRPr="00616934" w:rsidRDefault="005D57A6" w:rsidP="00500EB5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24DC3BEC" w14:textId="77777777" w:rsidR="00500EB5" w:rsidRDefault="00500EB5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various risk identification strategies</w:t>
            </w:r>
          </w:p>
          <w:p w14:paraId="2FF3A1DB" w14:textId="77777777" w:rsidR="00500EB5" w:rsidRPr="00500EB5" w:rsidRDefault="00500EB5" w:rsidP="00500EB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30950F39" w14:textId="77777777" w:rsidR="00235335" w:rsidRDefault="00500EB5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risk assessment both in terms of frequency</w:t>
            </w:r>
            <w:r w:rsidR="00235335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and severity</w:t>
            </w:r>
          </w:p>
          <w:p w14:paraId="6175CE2E" w14:textId="77777777" w:rsidR="00235335" w:rsidRPr="00235335" w:rsidRDefault="00235335" w:rsidP="0023533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7F7397B2" w14:textId="77777777" w:rsidR="009B54B1" w:rsidRDefault="00235335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various risk management techniques</w:t>
            </w:r>
          </w:p>
          <w:p w14:paraId="108F7177" w14:textId="77777777" w:rsidR="00235335" w:rsidRPr="00235335" w:rsidRDefault="00235335" w:rsidP="0023533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A00A7FD" w14:textId="77777777" w:rsidR="00235335" w:rsidRDefault="00235335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Use risk probability matrix to determine the appropriate risk management techniques</w:t>
            </w:r>
          </w:p>
          <w:p w14:paraId="363972DF" w14:textId="77777777" w:rsidR="00235335" w:rsidRPr="00235335" w:rsidRDefault="00235335" w:rsidP="0023533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4F8A64F" w14:textId="77777777" w:rsidR="009B54B1" w:rsidRPr="00616934" w:rsidRDefault="00235335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Explain risk management decision within the con</w:t>
            </w:r>
            <w:r w:rsidR="005D758E">
              <w:rPr>
                <w:rFonts w:ascii="Times New Roman" w:hAnsi="Times New Roman"/>
                <w:bCs/>
                <w:iCs/>
                <w:sz w:val="24"/>
                <w:szCs w:val="24"/>
              </w:rPr>
              <w:t>text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of cost benefit analysis</w:t>
            </w:r>
          </w:p>
          <w:p w14:paraId="6211019C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177A081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25553EBF" w14:textId="77777777" w:rsidR="009B54B1" w:rsidRPr="00616934" w:rsidRDefault="005D57A6">
            <w:pPr>
              <w:pStyle w:val="ListParagraph"/>
              <w:numPr>
                <w:ilvl w:val="0"/>
                <w:numId w:val="22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5254DC9C" w14:textId="77777777" w:rsidR="009B54B1" w:rsidRPr="00616934" w:rsidRDefault="005D57A6">
            <w:pPr>
              <w:pStyle w:val="ListParagraph"/>
              <w:numPr>
                <w:ilvl w:val="0"/>
                <w:numId w:val="22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1CA0217E" w14:textId="77777777" w:rsidR="009B54B1" w:rsidRPr="00616934" w:rsidRDefault="005D57A6">
            <w:pPr>
              <w:pStyle w:val="ListParagraph"/>
              <w:numPr>
                <w:ilvl w:val="0"/>
                <w:numId w:val="22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Guided study will include text readings and the use of a wide </w:t>
            </w: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>range internet based resources.</w:t>
            </w:r>
          </w:p>
          <w:p w14:paraId="4631A9ED" w14:textId="77777777" w:rsidR="009B54B1" w:rsidRPr="00616934" w:rsidRDefault="005D57A6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340" w:type="dxa"/>
            <w:gridSpan w:val="2"/>
          </w:tcPr>
          <w:p w14:paraId="7A50CA0D" w14:textId="77777777" w:rsidR="009B54B1" w:rsidRPr="00616934" w:rsidRDefault="005D57A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</w:p>
        </w:tc>
      </w:tr>
      <w:tr w:rsidR="00616934" w:rsidRPr="00616934" w14:paraId="0D021FDA" w14:textId="77777777" w:rsidTr="00086436">
        <w:trPr>
          <w:gridAfter w:val="1"/>
          <w:wAfter w:w="2053" w:type="dxa"/>
          <w:trHeight w:val="780"/>
        </w:trPr>
        <w:tc>
          <w:tcPr>
            <w:tcW w:w="1800" w:type="dxa"/>
          </w:tcPr>
          <w:p w14:paraId="0C5A1701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  <w:p w14:paraId="77312D6B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34A85A95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b/>
                <w:color w:val="auto"/>
              </w:rPr>
            </w:pPr>
            <w:r w:rsidRPr="00616934">
              <w:rPr>
                <w:rFonts w:ascii="Times New Roman" w:hAnsi="Times New Roman" w:cs="Times New Roman"/>
                <w:b/>
                <w:color w:val="auto"/>
              </w:rPr>
              <w:t>12</w:t>
            </w:r>
            <w:r w:rsidR="00235335">
              <w:rPr>
                <w:rFonts w:ascii="Times New Roman" w:hAnsi="Times New Roman" w:cs="Times New Roman"/>
                <w:b/>
                <w:color w:val="auto"/>
              </w:rPr>
              <w:t>.0</w:t>
            </w:r>
            <w:r w:rsidRPr="00616934">
              <w:rPr>
                <w:rFonts w:ascii="Times New Roman" w:hAnsi="Times New Roman" w:cs="Times New Roman"/>
                <w:b/>
                <w:color w:val="auto"/>
              </w:rPr>
              <w:t xml:space="preserve"> Enterprise Risk Management Administration</w:t>
            </w:r>
          </w:p>
          <w:p w14:paraId="39A7D195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 12.1 System Administration</w:t>
            </w:r>
          </w:p>
          <w:p w14:paraId="76201798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 12.2 Risk Management Structure</w:t>
            </w:r>
          </w:p>
          <w:p w14:paraId="48361396" w14:textId="77777777" w:rsidR="00657114" w:rsidRPr="00616934" w:rsidRDefault="00657114" w:rsidP="00235335">
            <w:pPr>
              <w:pStyle w:val="Default"/>
              <w:tabs>
                <w:tab w:val="left" w:pos="52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 12.3 Key risk indicators and risk position </w:t>
            </w:r>
            <w:r w:rsidR="00235335"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statements </w:t>
            </w:r>
          </w:p>
          <w:p w14:paraId="5D9A3496" w14:textId="77777777" w:rsidR="00657114" w:rsidRPr="00616934" w:rsidRDefault="00657114" w:rsidP="00235335">
            <w:pPr>
              <w:pStyle w:val="Default"/>
              <w:tabs>
                <w:tab w:val="left" w:pos="52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 12.4 Organizational Risk Management </w:t>
            </w:r>
            <w:r w:rsidR="00235335"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Maturity assessments </w:t>
            </w:r>
          </w:p>
          <w:p w14:paraId="7FE04930" w14:textId="77777777" w:rsidR="00657114" w:rsidRDefault="00657114" w:rsidP="00235335">
            <w:pPr>
              <w:pStyle w:val="Default"/>
              <w:tabs>
                <w:tab w:val="left" w:pos="55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 12.5 Risk Evaluation, monitoring and </w:t>
            </w:r>
            <w:r w:rsidR="00235335"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reporting </w:t>
            </w:r>
          </w:p>
          <w:p w14:paraId="5A64A973" w14:textId="77777777" w:rsidR="00235335" w:rsidRPr="00616934" w:rsidRDefault="00235335" w:rsidP="00235335">
            <w:pPr>
              <w:pStyle w:val="Default"/>
              <w:tabs>
                <w:tab w:val="left" w:pos="555"/>
              </w:tabs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2. 6 ERM and Fraud Control</w:t>
            </w:r>
          </w:p>
          <w:p w14:paraId="62C59A16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  <w:p w14:paraId="51B51AC1" w14:textId="77777777" w:rsidR="00657114" w:rsidRPr="00616934" w:rsidRDefault="006571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2BD03302" w14:textId="77777777" w:rsidR="009B54B1" w:rsidRPr="00616934" w:rsidRDefault="009B54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</w:tc>
        <w:tc>
          <w:tcPr>
            <w:tcW w:w="2880" w:type="dxa"/>
          </w:tcPr>
          <w:p w14:paraId="6D41A5D8" w14:textId="77777777" w:rsidR="009B54B1" w:rsidRPr="00616934" w:rsidRDefault="00235335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structure of ERM administration in organisation</w:t>
            </w:r>
            <w:r w:rsidR="005D57A6"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0A8452AC" w14:textId="77777777" w:rsidR="009B54B1" w:rsidRPr="00616934" w:rsidRDefault="009B54B1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11644610" w14:textId="77777777" w:rsidR="009B54B1" w:rsidRDefault="00235335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how ERM assist organisation to identify bottle neck zones</w:t>
            </w:r>
          </w:p>
          <w:p w14:paraId="4EE0826B" w14:textId="77777777" w:rsidR="00235335" w:rsidRPr="00235335" w:rsidRDefault="00235335" w:rsidP="00235335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15F81BF7" w14:textId="77777777" w:rsidR="00235335" w:rsidRPr="00616934" w:rsidRDefault="00235335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risk maturity models</w:t>
            </w:r>
          </w:p>
          <w:p w14:paraId="6A558514" w14:textId="77777777" w:rsidR="009B54B1" w:rsidRPr="00616934" w:rsidRDefault="009B54B1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DDF52DD" w14:textId="77777777" w:rsidR="00086436" w:rsidRDefault="005D57A6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235335">
              <w:rPr>
                <w:rFonts w:ascii="Times New Roman" w:hAnsi="Times New Roman"/>
                <w:bCs/>
                <w:iCs/>
                <w:sz w:val="24"/>
                <w:szCs w:val="24"/>
              </w:rPr>
              <w:t>procedure for risk evaluation</w:t>
            </w:r>
            <w:r w:rsidR="00086436">
              <w:rPr>
                <w:rFonts w:ascii="Times New Roman" w:hAnsi="Times New Roman"/>
                <w:bCs/>
                <w:iCs/>
                <w:sz w:val="24"/>
                <w:szCs w:val="24"/>
              </w:rPr>
              <w:t>, monitoring and reporting</w:t>
            </w:r>
          </w:p>
          <w:p w14:paraId="2B7AD921" w14:textId="77777777" w:rsidR="00086436" w:rsidRPr="00086436" w:rsidRDefault="00086436" w:rsidP="00086436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22E88FBF" w14:textId="77777777" w:rsidR="009B54B1" w:rsidRPr="00616934" w:rsidRDefault="00086436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stablish the nexus between ERM and fraud control</w:t>
            </w:r>
          </w:p>
          <w:p w14:paraId="4EDF542C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8AD0841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80" w:type="dxa"/>
          </w:tcPr>
          <w:p w14:paraId="51229182" w14:textId="77777777" w:rsidR="009B54B1" w:rsidRPr="00616934" w:rsidRDefault="005D57A6">
            <w:pPr>
              <w:pStyle w:val="ListParagraph"/>
              <w:numPr>
                <w:ilvl w:val="0"/>
                <w:numId w:val="2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363517A5" w14:textId="77777777" w:rsidR="009B54B1" w:rsidRPr="00616934" w:rsidRDefault="005D57A6">
            <w:pPr>
              <w:pStyle w:val="ListParagraph"/>
              <w:numPr>
                <w:ilvl w:val="0"/>
                <w:numId w:val="2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2DD8F29A" w14:textId="77777777" w:rsidR="009B54B1" w:rsidRPr="00616934" w:rsidRDefault="005D57A6">
            <w:pPr>
              <w:pStyle w:val="ListParagraph"/>
              <w:numPr>
                <w:ilvl w:val="0"/>
                <w:numId w:val="24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76DFD9BB" w14:textId="77777777" w:rsidR="009B54B1" w:rsidRPr="00616934" w:rsidRDefault="005D57A6">
            <w:pPr>
              <w:pStyle w:val="ListParagraph"/>
              <w:numPr>
                <w:ilvl w:val="0"/>
                <w:numId w:val="24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utorials and field </w:t>
            </w:r>
            <w:r w:rsidR="00086436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lastRenderedPageBreak/>
              <w:t>trip/industrial visit (if any)</w:t>
            </w:r>
          </w:p>
        </w:tc>
        <w:tc>
          <w:tcPr>
            <w:tcW w:w="2340" w:type="dxa"/>
            <w:gridSpan w:val="2"/>
          </w:tcPr>
          <w:p w14:paraId="04B0C855" w14:textId="77777777" w:rsidR="009B54B1" w:rsidRPr="00616934" w:rsidRDefault="009B54B1">
            <w:pPr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675E1FC2" w14:textId="77777777" w:rsidTr="00086436">
        <w:trPr>
          <w:gridAfter w:val="1"/>
          <w:wAfter w:w="2053" w:type="dxa"/>
        </w:trPr>
        <w:tc>
          <w:tcPr>
            <w:tcW w:w="1800" w:type="dxa"/>
          </w:tcPr>
          <w:p w14:paraId="258C9FCD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</w:p>
          <w:p w14:paraId="1EDB3864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5B0F21A7" w14:textId="77777777" w:rsidR="00657114" w:rsidRPr="00616934" w:rsidRDefault="005D57A6" w:rsidP="00657114">
            <w:pPr>
              <w:pStyle w:val="Default"/>
              <w:rPr>
                <w:rFonts w:ascii="Times New Roman" w:hAnsi="Times New Roman" w:cs="Times New Roman"/>
                <w:b/>
                <w:color w:val="auto"/>
              </w:rPr>
            </w:pPr>
            <w:r w:rsidRPr="00616934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r w:rsidR="00657114" w:rsidRPr="00616934">
              <w:rPr>
                <w:rFonts w:ascii="Times New Roman" w:hAnsi="Times New Roman" w:cs="Times New Roman"/>
                <w:b/>
                <w:color w:val="auto"/>
              </w:rPr>
              <w:t>13</w:t>
            </w:r>
            <w:r w:rsidR="00086436">
              <w:rPr>
                <w:rFonts w:ascii="Times New Roman" w:hAnsi="Times New Roman" w:cs="Times New Roman"/>
                <w:b/>
                <w:color w:val="auto"/>
              </w:rPr>
              <w:t>.0</w:t>
            </w:r>
            <w:r w:rsidR="00657114" w:rsidRPr="00616934">
              <w:rPr>
                <w:rFonts w:ascii="Times New Roman" w:hAnsi="Times New Roman" w:cs="Times New Roman"/>
                <w:b/>
                <w:color w:val="auto"/>
              </w:rPr>
              <w:t xml:space="preserve"> Risk Culture </w:t>
            </w:r>
          </w:p>
          <w:p w14:paraId="6E8AEEE3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13.1 </w:t>
            </w:r>
            <w:r w:rsidR="00086436">
              <w:rPr>
                <w:rFonts w:ascii="Times New Roman" w:hAnsi="Times New Roman" w:cs="Times New Roman"/>
                <w:color w:val="auto"/>
              </w:rPr>
              <w:t xml:space="preserve">The </w:t>
            </w:r>
            <w:proofErr w:type="spellStart"/>
            <w:r w:rsidR="00086436">
              <w:rPr>
                <w:rFonts w:ascii="Times New Roman" w:hAnsi="Times New Roman" w:cs="Times New Roman"/>
                <w:color w:val="auto"/>
              </w:rPr>
              <w:t>organisational</w:t>
            </w:r>
            <w:proofErr w:type="spellEnd"/>
            <w:r w:rsidR="00086436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value </w:t>
            </w:r>
            <w:r w:rsidR="00086436">
              <w:rPr>
                <w:rFonts w:ascii="Times New Roman" w:hAnsi="Times New Roman" w:cs="Times New Roman"/>
                <w:color w:val="auto"/>
              </w:rPr>
              <w:t>system</w:t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62FB77E5" w14:textId="77777777" w:rsidR="00657114" w:rsidRPr="00616934" w:rsidRDefault="00657114" w:rsidP="00086436">
            <w:pPr>
              <w:pStyle w:val="Default"/>
              <w:tabs>
                <w:tab w:val="left" w:pos="54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13.2 Risk management environment, risk </w:t>
            </w:r>
            <w:r w:rsidR="00086436"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psychology, and culture of discipline </w:t>
            </w:r>
          </w:p>
          <w:p w14:paraId="643368BA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13.3 Importance of common risk language </w:t>
            </w:r>
          </w:p>
          <w:p w14:paraId="23458DED" w14:textId="77777777" w:rsidR="00657114" w:rsidRPr="00616934" w:rsidRDefault="00657114" w:rsidP="00086436">
            <w:pPr>
              <w:pStyle w:val="Default"/>
              <w:tabs>
                <w:tab w:val="left" w:pos="51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>13.4</w:t>
            </w:r>
            <w:r w:rsidR="00086436">
              <w:rPr>
                <w:rFonts w:ascii="Times New Roman" w:hAnsi="Times New Roman" w:cs="Times New Roman"/>
                <w:color w:val="auto"/>
              </w:rPr>
              <w:t xml:space="preserve"> R</w:t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isk </w:t>
            </w:r>
            <w:r w:rsidR="00086436">
              <w:rPr>
                <w:rFonts w:ascii="Times New Roman" w:hAnsi="Times New Roman" w:cs="Times New Roman"/>
                <w:color w:val="auto"/>
              </w:rPr>
              <w:t>Management I</w:t>
            </w:r>
            <w:r w:rsidRPr="00616934">
              <w:rPr>
                <w:rFonts w:ascii="Times New Roman" w:hAnsi="Times New Roman" w:cs="Times New Roman"/>
                <w:color w:val="auto"/>
              </w:rPr>
              <w:t>nfor</w:t>
            </w:r>
            <w:r w:rsidR="00086436">
              <w:rPr>
                <w:rFonts w:ascii="Times New Roman" w:hAnsi="Times New Roman" w:cs="Times New Roman"/>
                <w:color w:val="auto"/>
              </w:rPr>
              <w:t>mation System</w:t>
            </w:r>
            <w:r w:rsidRPr="00616934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3E627538" w14:textId="77777777" w:rsidR="00657114" w:rsidRPr="00616934" w:rsidRDefault="00657114" w:rsidP="00657114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</w:p>
          <w:p w14:paraId="6237C10E" w14:textId="77777777" w:rsidR="00657114" w:rsidRPr="00616934" w:rsidRDefault="00657114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</w:p>
          <w:p w14:paraId="0FF61C84" w14:textId="77777777" w:rsidR="009B54B1" w:rsidRPr="00616934" w:rsidRDefault="009B54B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FB0B30A" w14:textId="77777777" w:rsidR="00086436" w:rsidRDefault="00086436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at is risk culture?</w:t>
            </w:r>
          </w:p>
          <w:p w14:paraId="68D18496" w14:textId="77777777" w:rsidR="00086436" w:rsidRDefault="00086436" w:rsidP="00086436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48D8555E" w14:textId="77777777" w:rsidR="00086436" w:rsidRDefault="005D57A6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</w:t>
            </w:r>
            <w:r w:rsidR="00086436">
              <w:rPr>
                <w:rFonts w:ascii="Times New Roman" w:hAnsi="Times New Roman"/>
                <w:bCs/>
                <w:iCs/>
                <w:sz w:val="24"/>
                <w:szCs w:val="24"/>
              </w:rPr>
              <w:t>is the place of risk culture in risk management?</w:t>
            </w:r>
          </w:p>
          <w:p w14:paraId="2E4FE00D" w14:textId="77777777" w:rsidR="00086436" w:rsidRPr="00086436" w:rsidRDefault="00086436" w:rsidP="00086436">
            <w:pPr>
              <w:pStyle w:val="ListParagrap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49531196" w14:textId="77777777" w:rsidR="00086436" w:rsidRDefault="00086436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risk environment within the context of culture, psychology and ethics</w:t>
            </w:r>
          </w:p>
          <w:p w14:paraId="12D6908B" w14:textId="77777777" w:rsidR="009B54B1" w:rsidRPr="00616934" w:rsidRDefault="005D57A6" w:rsidP="00086436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616934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4C73F14C" w14:textId="77777777" w:rsidR="009B54B1" w:rsidRPr="00616934" w:rsidRDefault="00086436" w:rsidP="00086436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086436"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 of risk management information system within the organisational value system</w:t>
            </w:r>
          </w:p>
        </w:tc>
        <w:tc>
          <w:tcPr>
            <w:tcW w:w="720" w:type="dxa"/>
          </w:tcPr>
          <w:p w14:paraId="16FCD16B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80" w:type="dxa"/>
          </w:tcPr>
          <w:p w14:paraId="7BFAC36B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5E27DFFF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3AC92ADB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527DD8A4" w14:textId="77777777" w:rsidR="009B54B1" w:rsidRPr="00616934" w:rsidRDefault="005D57A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40ECF78D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DE1AC3F" w14:textId="77777777" w:rsidR="009B54B1" w:rsidRPr="00616934" w:rsidRDefault="009B54B1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340" w:type="dxa"/>
            <w:gridSpan w:val="2"/>
          </w:tcPr>
          <w:p w14:paraId="3599C66D" w14:textId="77777777" w:rsidR="009B54B1" w:rsidRPr="00616934" w:rsidRDefault="005D57A6">
            <w:pPr>
              <w:spacing w:after="0" w:line="240" w:lineRule="auto"/>
              <w:ind w:left="260" w:hanging="2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16934" w:rsidRPr="00616934" w14:paraId="093B1348" w14:textId="77777777" w:rsidTr="00086436">
        <w:trPr>
          <w:gridAfter w:val="1"/>
          <w:wAfter w:w="2053" w:type="dxa"/>
          <w:trHeight w:val="690"/>
        </w:trPr>
        <w:tc>
          <w:tcPr>
            <w:tcW w:w="1800" w:type="dxa"/>
          </w:tcPr>
          <w:p w14:paraId="20F53F5A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14</w:t>
            </w:r>
          </w:p>
          <w:p w14:paraId="7B8C2C6B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4B910513" w14:textId="77777777" w:rsidR="00657114" w:rsidRPr="00616934" w:rsidRDefault="00086436" w:rsidP="00657114">
            <w:pPr>
              <w:pStyle w:val="Default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 xml:space="preserve">14.0 </w:t>
            </w:r>
            <w:r w:rsidR="00657114" w:rsidRPr="00616934">
              <w:rPr>
                <w:rFonts w:ascii="Times New Roman" w:hAnsi="Times New Roman" w:cs="Times New Roman"/>
                <w:b/>
                <w:color w:val="auto"/>
              </w:rPr>
              <w:t xml:space="preserve">Regulation and Compliance </w:t>
            </w:r>
          </w:p>
          <w:p w14:paraId="157C7BA7" w14:textId="77777777" w:rsidR="00657114" w:rsidRPr="00616934" w:rsidRDefault="00657114" w:rsidP="005D758E">
            <w:pPr>
              <w:pStyle w:val="Default"/>
              <w:tabs>
                <w:tab w:val="left" w:pos="545"/>
              </w:tabs>
              <w:rPr>
                <w:rFonts w:ascii="Times New Roman" w:hAnsi="Times New Roman" w:cs="Times New Roman"/>
                <w:color w:val="auto"/>
              </w:rPr>
            </w:pPr>
            <w:r w:rsidRPr="00616934">
              <w:rPr>
                <w:rFonts w:ascii="Times New Roman" w:hAnsi="Times New Roman" w:cs="Times New Roman"/>
                <w:color w:val="auto"/>
              </w:rPr>
              <w:t xml:space="preserve"> 14.1 Review of Risk Management </w:t>
            </w:r>
            <w:r w:rsidR="005D758E">
              <w:rPr>
                <w:rFonts w:ascii="Times New Roman" w:hAnsi="Times New Roman" w:cs="Times New Roman"/>
                <w:color w:val="auto"/>
              </w:rPr>
              <w:tab/>
            </w:r>
            <w:r w:rsidRPr="00616934">
              <w:rPr>
                <w:rFonts w:ascii="Times New Roman" w:hAnsi="Times New Roman" w:cs="Times New Roman"/>
                <w:color w:val="auto"/>
              </w:rPr>
              <w:t>Regulations</w:t>
            </w:r>
          </w:p>
          <w:p w14:paraId="63A06FA9" w14:textId="77777777" w:rsidR="009B54B1" w:rsidRPr="00616934" w:rsidRDefault="005D758E" w:rsidP="005D758E">
            <w:pPr>
              <w:pStyle w:val="NoSpacing"/>
              <w:tabs>
                <w:tab w:val="left" w:pos="52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2 </w:t>
            </w: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 xml:space="preserve">Current risk management legislatio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F505C9">
              <w:rPr>
                <w:rFonts w:ascii="Times New Roman" w:hAnsi="Times New Roman" w:cs="Times New Roman"/>
                <w:sz w:val="24"/>
                <w:szCs w:val="24"/>
              </w:rPr>
              <w:t>regulatory standards and</w:t>
            </w:r>
          </w:p>
          <w:p w14:paraId="1CE896DD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21F0686A" w14:textId="77777777" w:rsidR="005D758E" w:rsidRDefault="005D758E" w:rsidP="005D758E">
            <w:pPr>
              <w:pStyle w:val="ListParagraph"/>
              <w:numPr>
                <w:ilvl w:val="0"/>
                <w:numId w:val="26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various risk management regulations </w:t>
            </w:r>
          </w:p>
          <w:p w14:paraId="1EE272F7" w14:textId="77777777" w:rsidR="005D758E" w:rsidRDefault="005D758E" w:rsidP="005D758E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70613A01" w14:textId="77777777" w:rsidR="005D758E" w:rsidRDefault="005D758E" w:rsidP="005D758E">
            <w:pPr>
              <w:pStyle w:val="ListParagraph"/>
              <w:numPr>
                <w:ilvl w:val="0"/>
                <w:numId w:val="26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influence of those regulations to Nigerian context</w:t>
            </w:r>
          </w:p>
          <w:p w14:paraId="5CFB351E" w14:textId="77777777" w:rsidR="009B54B1" w:rsidRPr="005D758E" w:rsidRDefault="009B54B1" w:rsidP="005D758E">
            <w:pP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2C31AA60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0861DCA0" w14:textId="77777777" w:rsidR="009B54B1" w:rsidRPr="00616934" w:rsidRDefault="005D57A6">
            <w:pPr>
              <w:pStyle w:val="ListParagraph"/>
              <w:numPr>
                <w:ilvl w:val="0"/>
                <w:numId w:val="27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2D599EFF" w14:textId="77777777" w:rsidR="009B54B1" w:rsidRPr="00616934" w:rsidRDefault="005D57A6">
            <w:pPr>
              <w:pStyle w:val="ListParagraph"/>
              <w:numPr>
                <w:ilvl w:val="0"/>
                <w:numId w:val="27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6235714E" w14:textId="77777777" w:rsidR="009B54B1" w:rsidRPr="00616934" w:rsidRDefault="005D57A6">
            <w:pPr>
              <w:pStyle w:val="ListParagraph"/>
              <w:numPr>
                <w:ilvl w:val="0"/>
                <w:numId w:val="27"/>
              </w:numPr>
              <w:ind w:left="360"/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616934">
              <w:rPr>
                <w:rStyle w:val="tr"/>
                <w:rFonts w:ascii="Times New Roman" w:hAnsi="Times New Roman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3748A0EB" w14:textId="77777777" w:rsidR="009B54B1" w:rsidRPr="00616934" w:rsidRDefault="005D57A6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 w:rsidRPr="00616934"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  <w:p w14:paraId="78521A34" w14:textId="77777777" w:rsidR="009B54B1" w:rsidRPr="00616934" w:rsidRDefault="009B54B1">
            <w:pPr>
              <w:spacing w:after="0" w:line="240" w:lineRule="auto"/>
              <w:ind w:firstLine="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0C43DFF" w14:textId="77777777" w:rsidR="009B54B1" w:rsidRPr="00616934" w:rsidRDefault="009B54B1" w:rsidP="0042237B">
            <w:pPr>
              <w:pStyle w:val="Footer"/>
              <w:keepNext/>
              <w:keepLines/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38B11EB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2987A884" w14:textId="77777777" w:rsidTr="00086436">
        <w:trPr>
          <w:gridAfter w:val="1"/>
          <w:wAfter w:w="2053" w:type="dxa"/>
          <w:trHeight w:val="114"/>
        </w:trPr>
        <w:tc>
          <w:tcPr>
            <w:tcW w:w="1800" w:type="dxa"/>
          </w:tcPr>
          <w:p w14:paraId="3A5F64E4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8AE4E15" w14:textId="77777777" w:rsidR="009B54B1" w:rsidRPr="00616934" w:rsidRDefault="009B5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80" w:type="dxa"/>
            <w:gridSpan w:val="5"/>
          </w:tcPr>
          <w:p w14:paraId="51F66414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VISION WEEK</w:t>
            </w:r>
          </w:p>
        </w:tc>
        <w:tc>
          <w:tcPr>
            <w:tcW w:w="450" w:type="dxa"/>
          </w:tcPr>
          <w:p w14:paraId="746A3532" w14:textId="77777777" w:rsidR="009B54B1" w:rsidRPr="00616934" w:rsidRDefault="009B54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4470AE60" w14:textId="77777777" w:rsidTr="00086436">
        <w:tc>
          <w:tcPr>
            <w:tcW w:w="14130" w:type="dxa"/>
            <w:gridSpan w:val="7"/>
          </w:tcPr>
          <w:p w14:paraId="5458926A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EK STUDY (WEEK 1 TO 14)</w:t>
            </w:r>
            <w:r w:rsidRPr="006169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53" w:type="dxa"/>
          </w:tcPr>
          <w:p w14:paraId="64F5CAC4" w14:textId="77777777" w:rsidR="009B54B1" w:rsidRPr="00616934" w:rsidRDefault="009B54B1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6934" w:rsidRPr="00616934" w14:paraId="3BE11F4D" w14:textId="77777777" w:rsidTr="00086436">
        <w:trPr>
          <w:gridAfter w:val="1"/>
          <w:wAfter w:w="2053" w:type="dxa"/>
        </w:trPr>
        <w:tc>
          <w:tcPr>
            <w:tcW w:w="14130" w:type="dxa"/>
            <w:gridSpan w:val="7"/>
          </w:tcPr>
          <w:p w14:paraId="31DE654E" w14:textId="77777777" w:rsidR="009B54B1" w:rsidRPr="00616934" w:rsidRDefault="005D57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9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INAL EXAMINATION </w:t>
            </w:r>
          </w:p>
        </w:tc>
      </w:tr>
    </w:tbl>
    <w:p w14:paraId="467AAF21" w14:textId="77777777" w:rsidR="009B54B1" w:rsidRDefault="009B54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9D5CE0" w14:textId="77777777" w:rsidR="009B54B1" w:rsidRDefault="009B54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F01000E" w14:textId="77777777" w:rsidR="009B54B1" w:rsidRDefault="009B54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46BC42C" w14:textId="77777777" w:rsidR="009B54B1" w:rsidRDefault="005D57A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   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    </w:t>
      </w:r>
    </w:p>
    <w:p w14:paraId="25519079" w14:textId="77777777" w:rsidR="009B54B1" w:rsidRDefault="005D57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cturer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           PROGRAMME LEAD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sectPr w:rsidR="009B54B1" w:rsidSect="00EE5431">
      <w:footerReference w:type="default" r:id="rId8"/>
      <w:pgSz w:w="15840" w:h="12240" w:orient="landscape"/>
      <w:pgMar w:top="75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599B7" w14:textId="77777777" w:rsidR="00E73BD7" w:rsidRDefault="00E73BD7">
      <w:pPr>
        <w:spacing w:after="0" w:line="240" w:lineRule="auto"/>
      </w:pPr>
      <w:r>
        <w:separator/>
      </w:r>
    </w:p>
  </w:endnote>
  <w:endnote w:type="continuationSeparator" w:id="0">
    <w:p w14:paraId="27D5A53C" w14:textId="77777777" w:rsidR="00E73BD7" w:rsidRDefault="00E73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5562112"/>
      <w:docPartObj>
        <w:docPartGallery w:val="AutoText"/>
      </w:docPartObj>
    </w:sdtPr>
    <w:sdtEndPr/>
    <w:sdtContent>
      <w:p w14:paraId="3E0ED486" w14:textId="77777777" w:rsidR="0072182E" w:rsidRDefault="007218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4F37">
          <w:rPr>
            <w:noProof/>
          </w:rPr>
          <w:t>1</w:t>
        </w:r>
        <w:r>
          <w:fldChar w:fldCharType="end"/>
        </w:r>
      </w:p>
    </w:sdtContent>
  </w:sdt>
  <w:p w14:paraId="59FBEF85" w14:textId="77777777" w:rsidR="0072182E" w:rsidRDefault="00721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60DBFE" w14:textId="77777777" w:rsidR="00E73BD7" w:rsidRDefault="00E73BD7">
      <w:pPr>
        <w:spacing w:after="0" w:line="240" w:lineRule="auto"/>
      </w:pPr>
      <w:r>
        <w:separator/>
      </w:r>
    </w:p>
  </w:footnote>
  <w:footnote w:type="continuationSeparator" w:id="0">
    <w:p w14:paraId="6B2898AB" w14:textId="77777777" w:rsidR="00E73BD7" w:rsidRDefault="00E73B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F69F8"/>
    <w:multiLevelType w:val="multilevel"/>
    <w:tmpl w:val="058F69F8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76F8A"/>
    <w:multiLevelType w:val="multilevel"/>
    <w:tmpl w:val="0A076F8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56A0B"/>
    <w:multiLevelType w:val="multilevel"/>
    <w:tmpl w:val="0A256A0B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527A2"/>
    <w:multiLevelType w:val="multilevel"/>
    <w:tmpl w:val="0E8527A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76584"/>
    <w:multiLevelType w:val="multilevel"/>
    <w:tmpl w:val="10C7658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DE2"/>
    <w:multiLevelType w:val="multilevel"/>
    <w:tmpl w:val="11255DE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5442B"/>
    <w:multiLevelType w:val="multilevel"/>
    <w:tmpl w:val="2475442B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B3049"/>
    <w:multiLevelType w:val="multilevel"/>
    <w:tmpl w:val="256B3049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80D3C"/>
    <w:multiLevelType w:val="multilevel"/>
    <w:tmpl w:val="26C80D3C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9D24CF"/>
    <w:multiLevelType w:val="multilevel"/>
    <w:tmpl w:val="309D24CF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658F1"/>
    <w:multiLevelType w:val="multilevel"/>
    <w:tmpl w:val="378658F1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9C7EFD"/>
    <w:multiLevelType w:val="multilevel"/>
    <w:tmpl w:val="389C7EFD"/>
    <w:lvl w:ilvl="0">
      <w:start w:val="1"/>
      <w:numFmt w:val="bullet"/>
      <w:lvlText w:val="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decimal"/>
      <w:lvlText w:val="%2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"/>
      <w:lvlJc w:val="left"/>
      <w:pPr>
        <w:tabs>
          <w:tab w:val="left" w:pos="1800"/>
        </w:tabs>
        <w:ind w:left="1800" w:hanging="360"/>
      </w:pPr>
    </w:lvl>
    <w:lvl w:ilvl="3">
      <w:start w:val="1"/>
      <w:numFmt w:val="decimal"/>
      <w:lvlText w:val="%4"/>
      <w:lvlJc w:val="left"/>
      <w:pPr>
        <w:tabs>
          <w:tab w:val="left" w:pos="2520"/>
        </w:tabs>
        <w:ind w:left="2520" w:hanging="360"/>
      </w:pPr>
    </w:lvl>
    <w:lvl w:ilvl="4">
      <w:start w:val="1"/>
      <w:numFmt w:val="decimal"/>
      <w:lvlText w:val="%5"/>
      <w:lvlJc w:val="left"/>
      <w:pPr>
        <w:tabs>
          <w:tab w:val="left" w:pos="3240"/>
        </w:tabs>
        <w:ind w:left="3240" w:hanging="360"/>
      </w:pPr>
    </w:lvl>
    <w:lvl w:ilvl="5">
      <w:start w:val="1"/>
      <w:numFmt w:val="decimal"/>
      <w:lvlText w:val="%6"/>
      <w:lvlJc w:val="left"/>
      <w:pPr>
        <w:tabs>
          <w:tab w:val="left" w:pos="3960"/>
        </w:tabs>
        <w:ind w:left="3960" w:hanging="360"/>
      </w:pPr>
    </w:lvl>
    <w:lvl w:ilvl="6">
      <w:start w:val="1"/>
      <w:numFmt w:val="decimal"/>
      <w:lvlText w:val="%7"/>
      <w:lvlJc w:val="left"/>
      <w:pPr>
        <w:tabs>
          <w:tab w:val="left" w:pos="4680"/>
        </w:tabs>
        <w:ind w:left="4680" w:hanging="360"/>
      </w:pPr>
    </w:lvl>
    <w:lvl w:ilvl="7">
      <w:start w:val="1"/>
      <w:numFmt w:val="decimal"/>
      <w:lvlText w:val="%8"/>
      <w:lvlJc w:val="left"/>
      <w:pPr>
        <w:tabs>
          <w:tab w:val="left" w:pos="5400"/>
        </w:tabs>
        <w:ind w:left="5400" w:hanging="360"/>
      </w:pPr>
    </w:lvl>
    <w:lvl w:ilvl="8">
      <w:start w:val="1"/>
      <w:numFmt w:val="decimal"/>
      <w:lvlText w:val="%9"/>
      <w:lvlJc w:val="left"/>
      <w:pPr>
        <w:tabs>
          <w:tab w:val="left" w:pos="6120"/>
        </w:tabs>
        <w:ind w:left="6120" w:hanging="360"/>
      </w:pPr>
    </w:lvl>
  </w:abstractNum>
  <w:abstractNum w:abstractNumId="12" w15:restartNumberingAfterBreak="0">
    <w:nsid w:val="3CE14C33"/>
    <w:multiLevelType w:val="multilevel"/>
    <w:tmpl w:val="3CE14C33"/>
    <w:lvl w:ilvl="0">
      <w:start w:val="1"/>
      <w:numFmt w:val="bullet"/>
      <w:lvlText w:val=""/>
      <w:lvlJc w:val="left"/>
      <w:pPr>
        <w:ind w:left="43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416171AE"/>
    <w:multiLevelType w:val="multilevel"/>
    <w:tmpl w:val="416171A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A363FB"/>
    <w:multiLevelType w:val="multilevel"/>
    <w:tmpl w:val="44A363FB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83EEE"/>
    <w:multiLevelType w:val="multilevel"/>
    <w:tmpl w:val="46283E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237867"/>
    <w:multiLevelType w:val="multilevel"/>
    <w:tmpl w:val="49237867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356522F"/>
    <w:multiLevelType w:val="multilevel"/>
    <w:tmpl w:val="5356522F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B2E00"/>
    <w:multiLevelType w:val="multilevel"/>
    <w:tmpl w:val="565B2E00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AE604AB"/>
    <w:multiLevelType w:val="multilevel"/>
    <w:tmpl w:val="5AE604AB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5521C0"/>
    <w:multiLevelType w:val="multilevel"/>
    <w:tmpl w:val="5B5521C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7140C"/>
    <w:multiLevelType w:val="multilevel"/>
    <w:tmpl w:val="5D17140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107EB2"/>
    <w:multiLevelType w:val="multilevel"/>
    <w:tmpl w:val="61107EB2"/>
    <w:lvl w:ilvl="0">
      <w:start w:val="1"/>
      <w:numFmt w:val="bullet"/>
      <w:lvlText w:val=""/>
      <w:lvlJc w:val="left"/>
      <w:pPr>
        <w:ind w:left="432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3" w15:restartNumberingAfterBreak="0">
    <w:nsid w:val="658154FE"/>
    <w:multiLevelType w:val="multilevel"/>
    <w:tmpl w:val="658154F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382FBD"/>
    <w:multiLevelType w:val="multilevel"/>
    <w:tmpl w:val="66382FBD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624C0"/>
    <w:multiLevelType w:val="multilevel"/>
    <w:tmpl w:val="778624C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852CB2"/>
    <w:multiLevelType w:val="multilevel"/>
    <w:tmpl w:val="7D852CB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0"/>
  </w:num>
  <w:num w:numId="3">
    <w:abstractNumId w:val="23"/>
  </w:num>
  <w:num w:numId="4">
    <w:abstractNumId w:val="20"/>
  </w:num>
  <w:num w:numId="5">
    <w:abstractNumId w:val="3"/>
  </w:num>
  <w:num w:numId="6">
    <w:abstractNumId w:val="2"/>
  </w:num>
  <w:num w:numId="7">
    <w:abstractNumId w:val="6"/>
  </w:num>
  <w:num w:numId="8">
    <w:abstractNumId w:val="15"/>
  </w:num>
  <w:num w:numId="9">
    <w:abstractNumId w:val="1"/>
  </w:num>
  <w:num w:numId="10">
    <w:abstractNumId w:val="16"/>
  </w:num>
  <w:num w:numId="11">
    <w:abstractNumId w:val="12"/>
  </w:num>
  <w:num w:numId="12">
    <w:abstractNumId w:val="8"/>
  </w:num>
  <w:num w:numId="13">
    <w:abstractNumId w:val="22"/>
  </w:num>
  <w:num w:numId="14">
    <w:abstractNumId w:val="26"/>
  </w:num>
  <w:num w:numId="15">
    <w:abstractNumId w:val="11"/>
  </w:num>
  <w:num w:numId="16">
    <w:abstractNumId w:val="7"/>
  </w:num>
  <w:num w:numId="17">
    <w:abstractNumId w:val="19"/>
  </w:num>
  <w:num w:numId="18">
    <w:abstractNumId w:val="17"/>
  </w:num>
  <w:num w:numId="19">
    <w:abstractNumId w:val="25"/>
  </w:num>
  <w:num w:numId="20">
    <w:abstractNumId w:val="14"/>
  </w:num>
  <w:num w:numId="21">
    <w:abstractNumId w:val="18"/>
  </w:num>
  <w:num w:numId="22">
    <w:abstractNumId w:val="13"/>
  </w:num>
  <w:num w:numId="23">
    <w:abstractNumId w:val="10"/>
  </w:num>
  <w:num w:numId="24">
    <w:abstractNumId w:val="4"/>
  </w:num>
  <w:num w:numId="25">
    <w:abstractNumId w:val="9"/>
  </w:num>
  <w:num w:numId="26">
    <w:abstractNumId w:val="5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NTE2NLYwMDY1szRS0lEKTi0uzszPAymwqAUAaXPXzywAAAA="/>
  </w:docVars>
  <w:rsids>
    <w:rsidRoot w:val="00C11DCD"/>
    <w:rsid w:val="0001320D"/>
    <w:rsid w:val="00015767"/>
    <w:rsid w:val="00023177"/>
    <w:rsid w:val="00026514"/>
    <w:rsid w:val="000506EA"/>
    <w:rsid w:val="00057BE7"/>
    <w:rsid w:val="00080337"/>
    <w:rsid w:val="00086436"/>
    <w:rsid w:val="000A712C"/>
    <w:rsid w:val="000E013A"/>
    <w:rsid w:val="000E49A1"/>
    <w:rsid w:val="000F3AB6"/>
    <w:rsid w:val="0013767F"/>
    <w:rsid w:val="00145017"/>
    <w:rsid w:val="00153C1B"/>
    <w:rsid w:val="00171210"/>
    <w:rsid w:val="00176B5C"/>
    <w:rsid w:val="00181003"/>
    <w:rsid w:val="001935D3"/>
    <w:rsid w:val="001958DA"/>
    <w:rsid w:val="001B07DA"/>
    <w:rsid w:val="001D79C5"/>
    <w:rsid w:val="001E2613"/>
    <w:rsid w:val="001E4866"/>
    <w:rsid w:val="00206FDB"/>
    <w:rsid w:val="00227418"/>
    <w:rsid w:val="00231617"/>
    <w:rsid w:val="00235335"/>
    <w:rsid w:val="00240128"/>
    <w:rsid w:val="00241375"/>
    <w:rsid w:val="0026538F"/>
    <w:rsid w:val="0027248C"/>
    <w:rsid w:val="00277427"/>
    <w:rsid w:val="00296A55"/>
    <w:rsid w:val="00297916"/>
    <w:rsid w:val="002A061D"/>
    <w:rsid w:val="002B5A5B"/>
    <w:rsid w:val="002C33DF"/>
    <w:rsid w:val="002C3B37"/>
    <w:rsid w:val="002D455C"/>
    <w:rsid w:val="003439E5"/>
    <w:rsid w:val="00354F37"/>
    <w:rsid w:val="00373273"/>
    <w:rsid w:val="00375922"/>
    <w:rsid w:val="003818E7"/>
    <w:rsid w:val="00390CB9"/>
    <w:rsid w:val="00395F4C"/>
    <w:rsid w:val="003A7EDA"/>
    <w:rsid w:val="003B4424"/>
    <w:rsid w:val="003C0A27"/>
    <w:rsid w:val="003C5433"/>
    <w:rsid w:val="003D0328"/>
    <w:rsid w:val="0042237B"/>
    <w:rsid w:val="00437119"/>
    <w:rsid w:val="00445199"/>
    <w:rsid w:val="004672BA"/>
    <w:rsid w:val="00486EF9"/>
    <w:rsid w:val="004A540E"/>
    <w:rsid w:val="004A55CC"/>
    <w:rsid w:val="004B4C37"/>
    <w:rsid w:val="004C65EE"/>
    <w:rsid w:val="004E1DE6"/>
    <w:rsid w:val="00500EB5"/>
    <w:rsid w:val="005159BD"/>
    <w:rsid w:val="00545393"/>
    <w:rsid w:val="00547A7F"/>
    <w:rsid w:val="0059495D"/>
    <w:rsid w:val="005964DD"/>
    <w:rsid w:val="005A5373"/>
    <w:rsid w:val="005A6D43"/>
    <w:rsid w:val="005B3271"/>
    <w:rsid w:val="005C4FB3"/>
    <w:rsid w:val="005D57A6"/>
    <w:rsid w:val="005D758E"/>
    <w:rsid w:val="005E0CC7"/>
    <w:rsid w:val="005F78DB"/>
    <w:rsid w:val="00616934"/>
    <w:rsid w:val="00627CE5"/>
    <w:rsid w:val="006310D7"/>
    <w:rsid w:val="00655F91"/>
    <w:rsid w:val="00657114"/>
    <w:rsid w:val="00667821"/>
    <w:rsid w:val="0068486D"/>
    <w:rsid w:val="006C3CB8"/>
    <w:rsid w:val="006C4AE8"/>
    <w:rsid w:val="006E7529"/>
    <w:rsid w:val="00710765"/>
    <w:rsid w:val="0072182E"/>
    <w:rsid w:val="007309A9"/>
    <w:rsid w:val="00735A8D"/>
    <w:rsid w:val="0075207E"/>
    <w:rsid w:val="007631C7"/>
    <w:rsid w:val="00774A28"/>
    <w:rsid w:val="007768E3"/>
    <w:rsid w:val="007946B1"/>
    <w:rsid w:val="007A7F25"/>
    <w:rsid w:val="007D0356"/>
    <w:rsid w:val="00810E16"/>
    <w:rsid w:val="008236E2"/>
    <w:rsid w:val="008541A9"/>
    <w:rsid w:val="00857B89"/>
    <w:rsid w:val="008B7D92"/>
    <w:rsid w:val="008F7C93"/>
    <w:rsid w:val="00900CD1"/>
    <w:rsid w:val="00921CDB"/>
    <w:rsid w:val="00960879"/>
    <w:rsid w:val="00972602"/>
    <w:rsid w:val="00976CD2"/>
    <w:rsid w:val="00990BEE"/>
    <w:rsid w:val="00996AD4"/>
    <w:rsid w:val="009A4E80"/>
    <w:rsid w:val="009B54B1"/>
    <w:rsid w:val="009C0395"/>
    <w:rsid w:val="009C3BE5"/>
    <w:rsid w:val="009F2E54"/>
    <w:rsid w:val="00A046C1"/>
    <w:rsid w:val="00A2636D"/>
    <w:rsid w:val="00A46010"/>
    <w:rsid w:val="00A65C05"/>
    <w:rsid w:val="00A7739A"/>
    <w:rsid w:val="00A813EC"/>
    <w:rsid w:val="00A94D9A"/>
    <w:rsid w:val="00AC29B1"/>
    <w:rsid w:val="00AE2736"/>
    <w:rsid w:val="00B00602"/>
    <w:rsid w:val="00B03FA9"/>
    <w:rsid w:val="00B254CF"/>
    <w:rsid w:val="00B47133"/>
    <w:rsid w:val="00B57C07"/>
    <w:rsid w:val="00B93390"/>
    <w:rsid w:val="00BC0173"/>
    <w:rsid w:val="00BD33D3"/>
    <w:rsid w:val="00C11DCD"/>
    <w:rsid w:val="00C47F0A"/>
    <w:rsid w:val="00C5104E"/>
    <w:rsid w:val="00C660B1"/>
    <w:rsid w:val="00CA7EEB"/>
    <w:rsid w:val="00CB09AF"/>
    <w:rsid w:val="00CC542C"/>
    <w:rsid w:val="00CC66BD"/>
    <w:rsid w:val="00CC6D91"/>
    <w:rsid w:val="00D3315A"/>
    <w:rsid w:val="00D4062C"/>
    <w:rsid w:val="00D704AE"/>
    <w:rsid w:val="00D90269"/>
    <w:rsid w:val="00DE7218"/>
    <w:rsid w:val="00DF6FB2"/>
    <w:rsid w:val="00E005B3"/>
    <w:rsid w:val="00E22E30"/>
    <w:rsid w:val="00E30E5D"/>
    <w:rsid w:val="00E60B98"/>
    <w:rsid w:val="00E71E60"/>
    <w:rsid w:val="00E73BD7"/>
    <w:rsid w:val="00E76495"/>
    <w:rsid w:val="00EC5026"/>
    <w:rsid w:val="00ED0ADA"/>
    <w:rsid w:val="00EE5431"/>
    <w:rsid w:val="00F1215B"/>
    <w:rsid w:val="00F15FC1"/>
    <w:rsid w:val="00F36495"/>
    <w:rsid w:val="00F505C9"/>
    <w:rsid w:val="00F535F8"/>
    <w:rsid w:val="00F7311E"/>
    <w:rsid w:val="00F7314D"/>
    <w:rsid w:val="40A72211"/>
    <w:rsid w:val="48AB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72984"/>
  <w15:docId w15:val="{2333DDC4-BF63-4F5F-9C20-094312B3F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15B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qFormat/>
    <w:pPr>
      <w:spacing w:after="0" w:line="240" w:lineRule="auto"/>
      <w:ind w:left="72"/>
    </w:pPr>
    <w:rPr>
      <w:rFonts w:ascii="Arial" w:eastAsia="Times New Roman" w:hAnsi="Arial" w:cs="Arial"/>
      <w:b/>
      <w:bCs/>
      <w:i/>
      <w:iCs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qFormat/>
    <w:rPr>
      <w:rFonts w:cs="Times New Roman"/>
      <w:color w:val="0000FF"/>
      <w:u w:val="single"/>
    </w:rPr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Normal1">
    <w:name w:val="Normal1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</w:style>
  <w:style w:type="paragraph" w:customStyle="1" w:styleId="table0020grid">
    <w:name w:val="table_0020grid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</w:style>
  <w:style w:type="paragraph" w:customStyle="1" w:styleId="body0020text00202">
    <w:name w:val="body_0020text_00202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0020text00202char">
    <w:name w:val="body_0020text_00202__char"/>
    <w:basedOn w:val="DefaultParagraphFont"/>
  </w:style>
  <w:style w:type="paragraph" w:customStyle="1" w:styleId="body0020text0020indent">
    <w:name w:val="body_0020text_0020inden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00201char">
    <w:name w:val="heading_00201__char"/>
    <w:basedOn w:val="DefaultParagraphFont"/>
  </w:style>
  <w:style w:type="character" w:customStyle="1" w:styleId="list00202char">
    <w:name w:val="list_00202__cha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 w:cs="Times New Roman"/>
      <w:lang w:val="en-MY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pPr>
      <w:spacing w:after="0" w:line="240" w:lineRule="auto"/>
    </w:pPr>
    <w:rPr>
      <w:rFonts w:ascii="Calibri" w:eastAsia="Calibri" w:hAnsi="Calibri" w:cs="Calibri"/>
      <w:sz w:val="22"/>
      <w:szCs w:val="22"/>
      <w:lang w:val="en-MY"/>
    </w:rPr>
  </w:style>
  <w:style w:type="paragraph" w:customStyle="1" w:styleId="Head12">
    <w:name w:val="Head 12"/>
    <w:basedOn w:val="Normal"/>
    <w:qFormat/>
    <w:pPr>
      <w:tabs>
        <w:tab w:val="left" w:pos="360"/>
        <w:tab w:val="left" w:pos="720"/>
        <w:tab w:val="left" w:pos="1080"/>
        <w:tab w:val="left" w:pos="1440"/>
        <w:tab w:val="left" w:pos="1800"/>
      </w:tabs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US" w:eastAsia="en-US"/>
    </w:rPr>
  </w:style>
  <w:style w:type="paragraph" w:customStyle="1" w:styleId="Head14">
    <w:name w:val="Head 14"/>
    <w:basedOn w:val="Normal"/>
    <w:qFormat/>
    <w:pPr>
      <w:tabs>
        <w:tab w:val="left" w:pos="360"/>
        <w:tab w:val="left" w:pos="720"/>
        <w:tab w:val="left" w:pos="1080"/>
        <w:tab w:val="left" w:pos="1440"/>
        <w:tab w:val="left" w:pos="1800"/>
      </w:tabs>
      <w:spacing w:after="0" w:line="240" w:lineRule="auto"/>
    </w:pPr>
    <w:rPr>
      <w:rFonts w:ascii="Times New Roman" w:eastAsia="Times New Roman" w:hAnsi="Times New Roman" w:cs="Times New Roman"/>
      <w:b/>
      <w:sz w:val="28"/>
      <w:szCs w:val="20"/>
      <w:lang w:val="en-US" w:eastAsia="en-US"/>
    </w:rPr>
  </w:style>
  <w:style w:type="table" w:customStyle="1" w:styleId="TableGrid1">
    <w:name w:val="Table Grid1"/>
    <w:basedOn w:val="TableNormal"/>
    <w:uiPriority w:val="59"/>
    <w:qFormat/>
    <w:pPr>
      <w:spacing w:after="0" w:line="240" w:lineRule="auto"/>
    </w:pPr>
    <w:rPr>
      <w:rFonts w:ascii="Verdana" w:eastAsia="Calibri" w:hAnsi="Verdan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Times New Roman" w:hAnsi="Arial" w:cs="Arial"/>
      <w:b/>
      <w:bCs/>
      <w:i/>
      <w:iCs/>
      <w:sz w:val="24"/>
      <w:szCs w:val="24"/>
      <w:lang w:val="en-US" w:eastAsia="en-US"/>
    </w:rPr>
  </w:style>
  <w:style w:type="character" w:customStyle="1" w:styleId="tr">
    <w:name w:val="tr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rsid w:val="00F1215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F1215B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1865</Words>
  <Characters>1063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UM</Company>
  <LinksUpToDate>false</LinksUpToDate>
  <CharactersWithSpaces>1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watt Uwatt</cp:lastModifiedBy>
  <cp:revision>3</cp:revision>
  <cp:lastPrinted>2021-03-31T08:40:00Z</cp:lastPrinted>
  <dcterms:created xsi:type="dcterms:W3CDTF">2019-12-17T20:03:00Z</dcterms:created>
  <dcterms:modified xsi:type="dcterms:W3CDTF">2021-03-31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